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14F4" w:rsidRPr="00A927BF" w:rsidRDefault="002951E2" w:rsidP="00CF0E08">
      <w:pPr>
        <w:pStyle w:val="Nadpis1"/>
        <w:spacing w:before="0" w:after="120"/>
        <w:rPr>
          <w:rFonts w:eastAsia="Times New Roman"/>
          <w:color w:val="auto"/>
          <w:sz w:val="36"/>
          <w:szCs w:val="36"/>
          <w:lang w:eastAsia="sk-SK"/>
        </w:rPr>
      </w:pPr>
      <w:r w:rsidRPr="00A927BF">
        <w:rPr>
          <w:rFonts w:eastAsia="Times New Roman"/>
          <w:color w:val="auto"/>
          <w:sz w:val="36"/>
          <w:szCs w:val="36"/>
          <w:lang w:eastAsia="sk-SK"/>
        </w:rPr>
        <w:t xml:space="preserve">Ekumenická bohoslužba </w:t>
      </w:r>
    </w:p>
    <w:p w:rsidR="000A490C" w:rsidRDefault="000A490C" w:rsidP="006514F4">
      <w:pPr>
        <w:spacing w:after="0" w:line="240" w:lineRule="auto"/>
        <w:rPr>
          <w:rFonts w:ascii="Calibri" w:eastAsia="Times New Roman" w:hAnsi="Calibri" w:cs="Times New Roman"/>
          <w:b/>
          <w:bCs/>
          <w:color w:val="000000"/>
          <w:sz w:val="28"/>
          <w:szCs w:val="28"/>
          <w:lang w:eastAsia="sk-SK"/>
        </w:rPr>
      </w:pPr>
    </w:p>
    <w:p w:rsidR="00CF0E08" w:rsidRPr="00DE1C97" w:rsidRDefault="00CF0E08" w:rsidP="006514F4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sk-SK"/>
        </w:rPr>
      </w:pPr>
      <w:r w:rsidRPr="00DE1C97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sk-SK"/>
        </w:rPr>
        <w:t xml:space="preserve">Založená na </w:t>
      </w:r>
      <w:proofErr w:type="spellStart"/>
      <w:r w:rsidRPr="00DE1C97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sk-SK"/>
        </w:rPr>
        <w:t>Lundskej</w:t>
      </w:r>
      <w:proofErr w:type="spellEnd"/>
      <w:r w:rsidRPr="00DE1C97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sk-SK"/>
        </w:rPr>
        <w:t xml:space="preserve"> liturgii </w:t>
      </w:r>
    </w:p>
    <w:p w:rsidR="008B4972" w:rsidRPr="000179A3" w:rsidRDefault="00CF0E08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sk-SK"/>
        </w:rPr>
      </w:pPr>
      <w:r w:rsidRPr="000179A3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sk-SK"/>
        </w:rPr>
        <w:t>(</w:t>
      </w:r>
      <w:r w:rsidR="008B4972" w:rsidRPr="000179A3">
        <w:rPr>
          <w:rFonts w:ascii="Times New Roman" w:eastAsia="Times New Roman" w:hAnsi="Times New Roman" w:cs="Times New Roman"/>
          <w:bCs/>
          <w:i/>
          <w:color w:val="000000"/>
          <w:sz w:val="28"/>
          <w:szCs w:val="28"/>
          <w:lang w:eastAsia="sk-SK"/>
        </w:rPr>
        <w:t>Spoločná modlitba</w:t>
      </w:r>
      <w:r w:rsidRPr="000179A3">
        <w:rPr>
          <w:rFonts w:ascii="Times New Roman" w:eastAsia="Times New Roman" w:hAnsi="Times New Roman" w:cs="Times New Roman"/>
          <w:bCs/>
          <w:i/>
          <w:color w:val="000000"/>
          <w:sz w:val="28"/>
          <w:szCs w:val="28"/>
          <w:lang w:eastAsia="sk-SK"/>
        </w:rPr>
        <w:t xml:space="preserve"> - </w:t>
      </w:r>
      <w:r w:rsidR="008B4972" w:rsidRPr="000179A3">
        <w:rPr>
          <w:rFonts w:ascii="Times New Roman" w:eastAsia="Times New Roman" w:hAnsi="Times New Roman" w:cs="Times New Roman"/>
          <w:bCs/>
          <w:i/>
          <w:color w:val="000000"/>
          <w:sz w:val="28"/>
          <w:szCs w:val="28"/>
          <w:lang w:eastAsia="sk-SK"/>
        </w:rPr>
        <w:t xml:space="preserve">Od konfliktu k </w:t>
      </w:r>
      <w:r w:rsidR="00D854AC" w:rsidRPr="000179A3">
        <w:rPr>
          <w:rFonts w:ascii="Times New Roman" w:eastAsia="Times New Roman" w:hAnsi="Times New Roman" w:cs="Times New Roman"/>
          <w:bCs/>
          <w:i/>
          <w:color w:val="000000"/>
          <w:sz w:val="28"/>
          <w:szCs w:val="28"/>
          <w:lang w:eastAsia="sk-SK"/>
        </w:rPr>
        <w:t>spoločenstvu</w:t>
      </w:r>
      <w:r w:rsidR="008B4972" w:rsidRPr="000179A3">
        <w:rPr>
          <w:rFonts w:ascii="Times New Roman" w:eastAsia="Times New Roman" w:hAnsi="Times New Roman" w:cs="Times New Roman"/>
          <w:bCs/>
          <w:i/>
          <w:color w:val="000000"/>
          <w:sz w:val="28"/>
          <w:szCs w:val="28"/>
          <w:lang w:eastAsia="sk-SK"/>
        </w:rPr>
        <w:t xml:space="preserve">: </w:t>
      </w:r>
      <w:r w:rsidRPr="000179A3">
        <w:rPr>
          <w:rFonts w:ascii="Times New Roman" w:eastAsia="Times New Roman" w:hAnsi="Times New Roman" w:cs="Times New Roman"/>
          <w:bCs/>
          <w:i/>
          <w:color w:val="000000"/>
          <w:sz w:val="28"/>
          <w:szCs w:val="28"/>
          <w:lang w:eastAsia="sk-SK"/>
        </w:rPr>
        <w:t>Spoločná e</w:t>
      </w:r>
      <w:r w:rsidR="00D854AC" w:rsidRPr="000179A3">
        <w:rPr>
          <w:rFonts w:ascii="Times New Roman" w:eastAsia="Times New Roman" w:hAnsi="Times New Roman" w:cs="Times New Roman"/>
          <w:bCs/>
          <w:i/>
          <w:color w:val="000000"/>
          <w:sz w:val="28"/>
          <w:szCs w:val="28"/>
          <w:lang w:eastAsia="sk-SK"/>
        </w:rPr>
        <w:t>vanjelicko-</w:t>
      </w:r>
      <w:r w:rsidRPr="000179A3">
        <w:rPr>
          <w:rFonts w:ascii="Times New Roman" w:eastAsia="Times New Roman" w:hAnsi="Times New Roman" w:cs="Times New Roman"/>
          <w:bCs/>
          <w:i/>
          <w:color w:val="000000"/>
          <w:sz w:val="28"/>
          <w:szCs w:val="28"/>
          <w:lang w:eastAsia="sk-SK"/>
        </w:rPr>
        <w:t>k</w:t>
      </w:r>
      <w:r w:rsidR="00D854AC" w:rsidRPr="000179A3">
        <w:rPr>
          <w:rFonts w:ascii="Times New Roman" w:eastAsia="Times New Roman" w:hAnsi="Times New Roman" w:cs="Times New Roman"/>
          <w:bCs/>
          <w:i/>
          <w:color w:val="000000"/>
          <w:sz w:val="28"/>
          <w:szCs w:val="28"/>
          <w:lang w:eastAsia="sk-SK"/>
        </w:rPr>
        <w:t xml:space="preserve">atolícka </w:t>
      </w:r>
      <w:r w:rsidR="00EE17BF" w:rsidRPr="000179A3">
        <w:rPr>
          <w:rFonts w:ascii="Times New Roman" w:eastAsia="Times New Roman" w:hAnsi="Times New Roman" w:cs="Times New Roman"/>
          <w:bCs/>
          <w:i/>
          <w:color w:val="000000"/>
          <w:sz w:val="28"/>
          <w:szCs w:val="28"/>
          <w:lang w:eastAsia="sk-SK"/>
        </w:rPr>
        <w:t>pri</w:t>
      </w:r>
      <w:r w:rsidR="00D854AC" w:rsidRPr="000179A3">
        <w:rPr>
          <w:rFonts w:ascii="Times New Roman" w:eastAsia="Times New Roman" w:hAnsi="Times New Roman" w:cs="Times New Roman"/>
          <w:bCs/>
          <w:i/>
          <w:color w:val="000000"/>
          <w:sz w:val="28"/>
          <w:szCs w:val="28"/>
          <w:lang w:eastAsia="sk-SK"/>
        </w:rPr>
        <w:t>pomienka reformáci</w:t>
      </w:r>
      <w:r w:rsidR="00EE17BF" w:rsidRPr="000179A3">
        <w:rPr>
          <w:rFonts w:ascii="Times New Roman" w:eastAsia="Times New Roman" w:hAnsi="Times New Roman" w:cs="Times New Roman"/>
          <w:bCs/>
          <w:i/>
          <w:color w:val="000000"/>
          <w:sz w:val="28"/>
          <w:szCs w:val="28"/>
          <w:lang w:eastAsia="sk-SK"/>
        </w:rPr>
        <w:t>e</w:t>
      </w:r>
      <w:r w:rsidR="00D854AC" w:rsidRPr="000179A3">
        <w:rPr>
          <w:rFonts w:ascii="Times New Roman" w:eastAsia="Times New Roman" w:hAnsi="Times New Roman" w:cs="Times New Roman"/>
          <w:bCs/>
          <w:i/>
          <w:color w:val="000000"/>
          <w:sz w:val="28"/>
          <w:szCs w:val="28"/>
          <w:lang w:eastAsia="sk-SK"/>
        </w:rPr>
        <w:t xml:space="preserve"> </w:t>
      </w:r>
      <w:r w:rsidR="00EE17BF" w:rsidRPr="000179A3">
        <w:rPr>
          <w:rFonts w:ascii="Times New Roman" w:eastAsia="Times New Roman" w:hAnsi="Times New Roman" w:cs="Times New Roman"/>
          <w:bCs/>
          <w:i/>
          <w:color w:val="000000"/>
          <w:sz w:val="28"/>
          <w:szCs w:val="28"/>
          <w:lang w:eastAsia="sk-SK"/>
        </w:rPr>
        <w:t>v roku 2017</w:t>
      </w:r>
      <w:r w:rsidRPr="000179A3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sk-SK"/>
        </w:rPr>
        <w:t>, text pripravila Liturgická pracovná skupina Evanjelicko-rímskokatolíckej komisie pre jednotu</w:t>
      </w:r>
      <w:r w:rsidR="00EC1645" w:rsidRPr="000179A3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sk-SK"/>
        </w:rPr>
        <w:t xml:space="preserve"> v roku 2016, preklad do slovenčiny Michal Valčo</w:t>
      </w:r>
      <w:r w:rsidRPr="000179A3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sk-SK"/>
        </w:rPr>
        <w:t>)</w:t>
      </w:r>
    </w:p>
    <w:p w:rsidR="00D854AC" w:rsidRPr="000179A3" w:rsidRDefault="00D854AC" w:rsidP="008B497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16"/>
          <w:szCs w:val="16"/>
          <w:lang w:eastAsia="sk-SK"/>
        </w:rPr>
      </w:pPr>
    </w:p>
    <w:p w:rsidR="00185865" w:rsidRPr="000179A3" w:rsidRDefault="00185865" w:rsidP="003375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16"/>
          <w:szCs w:val="16"/>
          <w:lang w:eastAsia="sk-SK"/>
        </w:rPr>
      </w:pPr>
    </w:p>
    <w:p w:rsidR="00337564" w:rsidRPr="00DE1C97" w:rsidRDefault="00337564" w:rsidP="0033756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DE1C97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Teologická konferencia 2021 „Ekumenický pohľad na reformáciu“</w:t>
      </w:r>
    </w:p>
    <w:p w:rsidR="00337564" w:rsidRPr="00DE1C97" w:rsidRDefault="00337564" w:rsidP="008B497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DE1C97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Utorok 26.10.2021 o 19:30, Evanjelický kostol v Poprade </w:t>
      </w:r>
    </w:p>
    <w:p w:rsidR="00337564" w:rsidRPr="000179A3" w:rsidRDefault="00337564" w:rsidP="008B497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sk-SK"/>
        </w:rPr>
      </w:pPr>
    </w:p>
    <w:p w:rsidR="00EC1645" w:rsidRPr="000179A3" w:rsidRDefault="00EC1645" w:rsidP="00EC164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sk-SK"/>
        </w:rPr>
        <w:t>P: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predsedajúci</w:t>
      </w:r>
      <w:r w:rsidR="00156323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</w:p>
    <w:p w:rsidR="00EC1645" w:rsidRPr="000179A3" w:rsidRDefault="00EC1645" w:rsidP="00EC164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sk-SK"/>
        </w:rPr>
        <w:t>Č: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čítajúci</w:t>
      </w:r>
      <w:r w:rsidR="00194DE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194DE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</w:p>
    <w:p w:rsidR="00EC1645" w:rsidRPr="000179A3" w:rsidRDefault="00337564" w:rsidP="008B497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všetci</w:t>
      </w:r>
    </w:p>
    <w:p w:rsidR="00C45DE1" w:rsidRPr="000179A3" w:rsidRDefault="00C45DE1" w:rsidP="00185865">
      <w:pPr>
        <w:pStyle w:val="Nadpis2"/>
        <w:rPr>
          <w:rFonts w:ascii="Times New Roman" w:hAnsi="Times New Roman" w:cs="Times New Roman"/>
          <w:sz w:val="32"/>
          <w:szCs w:val="32"/>
        </w:rPr>
      </w:pPr>
      <w:r w:rsidRPr="000179A3">
        <w:rPr>
          <w:rFonts w:ascii="Times New Roman" w:hAnsi="Times New Roman" w:cs="Times New Roman"/>
          <w:sz w:val="32"/>
          <w:szCs w:val="32"/>
        </w:rPr>
        <w:t>Úvod</w:t>
      </w:r>
    </w:p>
    <w:p w:rsidR="00185865" w:rsidRPr="000179A3" w:rsidRDefault="00185865" w:rsidP="00185865">
      <w:pPr>
        <w:rPr>
          <w:rFonts w:ascii="Times New Roman" w:hAnsi="Times New Roman" w:cs="Times New Roman"/>
          <w:sz w:val="16"/>
          <w:szCs w:val="16"/>
          <w:lang w:eastAsia="sk-SK"/>
        </w:rPr>
      </w:pPr>
    </w:p>
    <w:p w:rsidR="00EC1645" w:rsidRPr="000179A3" w:rsidRDefault="00A927BF" w:rsidP="008B4972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eastAsia="sk-SK"/>
        </w:rPr>
        <w:drawing>
          <wp:anchor distT="0" distB="0" distL="114300" distR="114300" simplePos="0" relativeHeight="251662336" behindDoc="0" locked="0" layoutInCell="1" allowOverlap="1" wp14:anchorId="636BE796" wp14:editId="3DA06146">
            <wp:simplePos x="0" y="0"/>
            <wp:positionH relativeFrom="column">
              <wp:posOffset>-547370</wp:posOffset>
            </wp:positionH>
            <wp:positionV relativeFrom="paragraph">
              <wp:posOffset>313055</wp:posOffset>
            </wp:positionV>
            <wp:extent cx="6877050" cy="2286000"/>
            <wp:effectExtent l="0" t="0" r="0" b="0"/>
            <wp:wrapSquare wrapText="bothSides"/>
            <wp:docPr id="1" name="Obrázok 0" descr="Laudate Dominu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udate Dominum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7705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497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Úvodná pieseň</w:t>
      </w:r>
      <w:r w:rsidR="00EC164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– </w:t>
      </w:r>
      <w:proofErr w:type="spellStart"/>
      <w:r w:rsidR="00EC1645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Laudate</w:t>
      </w:r>
      <w:proofErr w:type="spellEnd"/>
      <w:r w:rsidR="00EC1645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 xml:space="preserve"> </w:t>
      </w:r>
      <w:proofErr w:type="spellStart"/>
      <w:r w:rsidR="00EC1645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Dominum</w:t>
      </w:r>
      <w:proofErr w:type="spellEnd"/>
      <w:r w:rsidR="00EC1645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 xml:space="preserve"> (</w:t>
      </w:r>
      <w:proofErr w:type="spellStart"/>
      <w:r w:rsidR="00EC1645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Taizé</w:t>
      </w:r>
      <w:proofErr w:type="spellEnd"/>
      <w:r w:rsidR="00EC1645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)</w:t>
      </w:r>
    </w:p>
    <w:p w:rsidR="00185865" w:rsidRDefault="00185865" w:rsidP="008B4972">
      <w:pPr>
        <w:spacing w:after="0" w:line="240" w:lineRule="auto"/>
        <w:rPr>
          <w:rFonts w:ascii="Calibri" w:eastAsia="Times New Roman" w:hAnsi="Calibri" w:cs="Times New Roman"/>
          <w:color w:val="000000"/>
          <w:sz w:val="32"/>
          <w:szCs w:val="32"/>
          <w:lang w:eastAsia="sk-SK"/>
        </w:rPr>
      </w:pPr>
    </w:p>
    <w:p w:rsidR="008B4972" w:rsidRPr="000179A3" w:rsidRDefault="000949DF" w:rsidP="008B497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</w:t>
      </w:r>
      <w:r w:rsidR="008B497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I:</w:t>
      </w:r>
      <w:r w:rsidR="00156323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8B497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V mene Otca i (+) Syna i Ducha Svätého.</w:t>
      </w:r>
    </w:p>
    <w:p w:rsidR="008B4972" w:rsidRPr="000179A3" w:rsidRDefault="00156323" w:rsidP="00156323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8B4972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Amen.</w:t>
      </w:r>
    </w:p>
    <w:p w:rsidR="008B4972" w:rsidRPr="000179A3" w:rsidRDefault="00156323" w:rsidP="008B497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 I: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8B497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Pán s </w:t>
      </w:r>
      <w:r w:rsidR="00EA42D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vami</w:t>
      </w:r>
      <w:r w:rsidR="008B497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!</w:t>
      </w:r>
    </w:p>
    <w:p w:rsidR="008B4972" w:rsidRPr="000179A3" w:rsidRDefault="00156323" w:rsidP="008B4972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8D3978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I s duchom tvojím</w:t>
      </w:r>
      <w:r w:rsidR="008B4972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!</w:t>
      </w:r>
    </w:p>
    <w:p w:rsidR="00176AC0" w:rsidRPr="000179A3" w:rsidRDefault="00176AC0" w:rsidP="00DE355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16"/>
          <w:szCs w:val="16"/>
          <w:lang w:eastAsia="sk-SK"/>
        </w:rPr>
      </w:pPr>
    </w:p>
    <w:p w:rsidR="00185865" w:rsidRPr="000179A3" w:rsidRDefault="00185865" w:rsidP="00DE355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16"/>
          <w:szCs w:val="16"/>
          <w:lang w:eastAsia="sk-SK"/>
        </w:rPr>
      </w:pPr>
    </w:p>
    <w:p w:rsidR="00DE3559" w:rsidRPr="000179A3" w:rsidRDefault="00156323" w:rsidP="00DE355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 I: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DE355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ane, otvor mi pery</w:t>
      </w:r>
    </w:p>
    <w:p w:rsidR="00DE3559" w:rsidRPr="000179A3" w:rsidRDefault="00156323" w:rsidP="00DE3559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AC35B5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a</w:t>
      </w:r>
      <w:r w:rsidR="00DE3559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 xml:space="preserve"> moje ústa budú </w:t>
      </w:r>
      <w:r w:rsidR="00AC35B5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ohlas</w:t>
      </w:r>
      <w:r w:rsidR="00DE3559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 xml:space="preserve">ovať </w:t>
      </w:r>
      <w:r w:rsidR="00176AC0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tvoju</w:t>
      </w:r>
      <w:r w:rsidR="00DE3559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 xml:space="preserve"> chválu.</w:t>
      </w:r>
    </w:p>
    <w:p w:rsidR="00DE3559" w:rsidRPr="000179A3" w:rsidRDefault="00156323" w:rsidP="00DE355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 I: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DE355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láva Otc</w:t>
      </w:r>
      <w:r w:rsidR="00B14B6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u</w:t>
      </w:r>
      <w:r w:rsidR="00DE355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i Synu i Duchu Svätému;</w:t>
      </w:r>
    </w:p>
    <w:p w:rsidR="00156323" w:rsidRPr="000179A3" w:rsidRDefault="00156323" w:rsidP="00156323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  <w:t>a</w:t>
      </w:r>
      <w:r w:rsidR="00DE3559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ko bol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a</w:t>
      </w:r>
      <w:r w:rsidR="00DE3559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 xml:space="preserve"> na </w:t>
      </w:r>
      <w:r w:rsidR="00F3636C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počiatku</w:t>
      </w:r>
      <w:r w:rsidR="00DE3559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 xml:space="preserve">, 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i </w:t>
      </w:r>
      <w:r w:rsidR="00D628EE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teraz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, i vždycky,</w:t>
      </w:r>
      <w:r w:rsidR="00D628EE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 xml:space="preserve"> i na veky vekov</w:t>
      </w:r>
      <w:r w:rsidR="00185865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. Amen</w:t>
      </w:r>
    </w:p>
    <w:p w:rsidR="00D628EE" w:rsidRPr="000179A3" w:rsidRDefault="00D628EE" w:rsidP="00DE355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185865" w:rsidRDefault="00185865" w:rsidP="000A490C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  <w:sz w:val="32"/>
          <w:szCs w:val="32"/>
          <w:lang w:eastAsia="sk-SK"/>
        </w:rPr>
      </w:pPr>
    </w:p>
    <w:p w:rsidR="00716730" w:rsidRPr="000179A3" w:rsidRDefault="00D628EE" w:rsidP="000179A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P </w:t>
      </w:r>
      <w:r w:rsidR="00DE355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I:</w:t>
      </w:r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023E8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Drahé sestry a bratia v Kristovi</w:t>
      </w:r>
      <w:r w:rsidR="00C53BC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! </w:t>
      </w:r>
    </w:p>
    <w:p w:rsidR="00185865" w:rsidRPr="000179A3" w:rsidRDefault="00185865" w:rsidP="000179A3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</w:pPr>
    </w:p>
    <w:p w:rsidR="00716730" w:rsidRPr="000179A3" w:rsidRDefault="000179A3" w:rsidP="000179A3">
      <w:pPr>
        <w:spacing w:after="0"/>
        <w:ind w:left="851" w:hanging="143"/>
        <w:jc w:val="both"/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</w:pPr>
      <w:r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 </w:t>
      </w:r>
      <w:r w:rsidR="00C53BCD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Vitajte na tejto ekumenickej </w:t>
      </w:r>
      <w:r w:rsidR="00716730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bohosluž</w:t>
      </w:r>
      <w:r w:rsidR="00C53BCD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be</w:t>
      </w:r>
      <w:r w:rsidR="00B730E6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 v rámci teologickej konferencie 2021, na ktorej sme sa celý dnešný deň venovali </w:t>
      </w:r>
      <w:r w:rsidR="00337564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ekumenickému </w:t>
      </w:r>
      <w:r w:rsidR="00B730E6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dokumentu „Od konfliktu k spoločenstvu“.</w:t>
      </w:r>
    </w:p>
    <w:p w:rsidR="00716730" w:rsidRPr="000179A3" w:rsidRDefault="000179A3" w:rsidP="000179A3">
      <w:pPr>
        <w:spacing w:after="0"/>
        <w:ind w:left="851" w:hanging="143"/>
        <w:jc w:val="both"/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</w:pPr>
      <w:r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 </w:t>
      </w:r>
      <w:r w:rsidR="00716730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Táto ekumenická bohoslužba s jej poriadkom, jednotlivými prvkami a čítaniami je liturgickým vyjadrením „Od konfliktu k spoločenstvu“.</w:t>
      </w:r>
    </w:p>
    <w:p w:rsidR="00337564" w:rsidRPr="000179A3" w:rsidRDefault="000179A3" w:rsidP="000179A3">
      <w:pPr>
        <w:spacing w:after="0"/>
        <w:ind w:left="851" w:hanging="143"/>
        <w:jc w:val="both"/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</w:pPr>
      <w:r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 </w:t>
      </w:r>
      <w:r w:rsidR="00716730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Bola použitá na začiatok roku 500.výročia reformácie, v deň, kedy si protestanti každoročne pripomínajú Pamiatku reformácie – </w:t>
      </w:r>
      <w:r w:rsidR="00B730E6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31.októbra. </w:t>
      </w:r>
    </w:p>
    <w:p w:rsidR="00716730" w:rsidRPr="000179A3" w:rsidRDefault="000179A3" w:rsidP="000179A3">
      <w:pPr>
        <w:spacing w:after="0"/>
        <w:ind w:left="851" w:hanging="143"/>
        <w:jc w:val="both"/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</w:pPr>
      <w:r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  </w:t>
      </w:r>
      <w:r w:rsidR="00716730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31.10</w:t>
      </w:r>
      <w:r w:rsidR="00B730E6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.</w:t>
      </w:r>
      <w:r w:rsidR="00716730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 v roku 2016 v katedrále v švédskom meste </w:t>
      </w:r>
      <w:proofErr w:type="spellStart"/>
      <w:r w:rsidR="00716730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Lund</w:t>
      </w:r>
      <w:proofErr w:type="spellEnd"/>
      <w:r w:rsidR="00716730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 ju spoločne s najvyššími predstaviteľmi Svetového luteránskeho zväzu </w:t>
      </w:r>
      <w:r w:rsidR="00023E82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(generálnym tajomníkom Martinom </w:t>
      </w:r>
      <w:proofErr w:type="spellStart"/>
      <w:r w:rsidR="00023E82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Junge</w:t>
      </w:r>
      <w:proofErr w:type="spellEnd"/>
      <w:r w:rsidR="00023E82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 a prezidentom biskupom </w:t>
      </w:r>
      <w:proofErr w:type="spellStart"/>
      <w:r w:rsidR="00023E82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Munibom</w:t>
      </w:r>
      <w:proofErr w:type="spellEnd"/>
      <w:r w:rsidR="00023E82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 </w:t>
      </w:r>
      <w:proofErr w:type="spellStart"/>
      <w:r w:rsidR="00023E82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Younanom</w:t>
      </w:r>
      <w:proofErr w:type="spellEnd"/>
      <w:r w:rsidR="00023E82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) </w:t>
      </w:r>
      <w:r w:rsidR="00716730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slávil pápež František a kardinál Kurt </w:t>
      </w:r>
      <w:proofErr w:type="spellStart"/>
      <w:r w:rsidR="00716730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Koch</w:t>
      </w:r>
      <w:proofErr w:type="spellEnd"/>
      <w:r w:rsidR="00716730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, predseda Pápežskej ra</w:t>
      </w:r>
      <w:r w:rsidR="00B730E6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dy na podporu jednot</w:t>
      </w:r>
      <w:r w:rsidR="00D720B0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y</w:t>
      </w:r>
      <w:r w:rsidR="00B730E6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 kresťanov.</w:t>
      </w:r>
      <w:r w:rsidR="00716730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 </w:t>
      </w:r>
      <w:r w:rsidR="00B730E6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N</w:t>
      </w:r>
      <w:r w:rsidR="00716730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ásledne </w:t>
      </w:r>
      <w:r w:rsidR="00B730E6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bola použitá </w:t>
      </w:r>
      <w:r w:rsidR="00716730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mnoho ráz počas roku 2017 pri podujatiach k 500. </w:t>
      </w:r>
      <w:r w:rsidR="00B730E6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výročiu reformácie</w:t>
      </w:r>
      <w:r w:rsidR="00AC35B5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, a v ďalších rokoch na Pamiatku reformácie i</w:t>
      </w:r>
      <w:r w:rsidR="00D720B0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 pri </w:t>
      </w:r>
      <w:r w:rsidR="00AC35B5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iných príležitostiach</w:t>
      </w:r>
      <w:r w:rsidR="00C53BCD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. </w:t>
      </w:r>
    </w:p>
    <w:p w:rsidR="00AC35B5" w:rsidRPr="000179A3" w:rsidRDefault="00AC35B5" w:rsidP="000179A3">
      <w:pPr>
        <w:spacing w:after="0"/>
        <w:ind w:left="851"/>
        <w:jc w:val="both"/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O pár dní – túto nedeľu – si v evanjelických kostoloch budeme opätovne pripomínať Pamiatku reformácie – bude to už 504. výročie. To bol ďalší dôvod prečo sme dnes chceli použiť túto liturgiu. </w:t>
      </w:r>
    </w:p>
    <w:p w:rsidR="00185865" w:rsidRPr="000179A3" w:rsidRDefault="00185865" w:rsidP="000179A3">
      <w:pPr>
        <w:spacing w:after="0"/>
        <w:ind w:left="851" w:hanging="851"/>
        <w:jc w:val="both"/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</w:pPr>
    </w:p>
    <w:p w:rsidR="00B730E6" w:rsidRPr="000179A3" w:rsidRDefault="00AC35B5" w:rsidP="000179A3">
      <w:pPr>
        <w:spacing w:after="0"/>
        <w:ind w:left="851"/>
        <w:jc w:val="both"/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Evanjelium, ktoré v rámci t</w:t>
      </w:r>
      <w:r w:rsidR="00B730E6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ej</w:t>
      </w:r>
      <w:r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to ekumenickej bohoslužby</w:t>
      </w:r>
      <w:r w:rsidR="00B730E6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 zaznie, bolo zároveň zhodou okolností ústredným textom tohtoročného Týždňa modlitieb za jednotu kresťanov. Keďže sme ho kvôli pandémii nemohli tento rok osláviť slávnostnými ekumenickými bohoslužbami, nech nám táto príležitosť k tomu aspoň čiastočne poslúži.</w:t>
      </w:r>
    </w:p>
    <w:p w:rsidR="00185865" w:rsidRPr="000179A3" w:rsidRDefault="00185865" w:rsidP="000179A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185865" w:rsidRPr="000179A3" w:rsidRDefault="00166F85" w:rsidP="000179A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 I: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A27EF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Už viac ako 50 rokov sú evanjelici a </w:t>
      </w:r>
      <w:r w:rsidR="00C53BC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katolíci </w:t>
      </w:r>
      <w:r w:rsidR="00A27EF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polu</w:t>
      </w:r>
      <w:r w:rsidR="00C53BC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na ceste od konfliktu k spoločenstvu.</w:t>
      </w:r>
      <w:r w:rsidR="00A27EF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="00C53BC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</w:t>
      </w:r>
      <w:r w:rsidR="00B730E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 </w:t>
      </w:r>
      <w:r w:rsidR="00C53BC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radosťou</w:t>
      </w:r>
      <w:r w:rsidR="00B730E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="00C53BC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sme </w:t>
      </w:r>
      <w:r w:rsidR="001B1070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poznali</w:t>
      </w:r>
      <w:r w:rsidR="00C53BC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, že to, čo nás spája, </w:t>
      </w:r>
      <w:r w:rsidR="00C53BC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lastRenderedPageBreak/>
        <w:t>je oveľa väčšie ako</w:t>
      </w:r>
      <w:r w:rsidR="001B1070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to,</w:t>
      </w:r>
      <w:r w:rsidR="00716730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="00C53BC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čo nás rozdeľuje. Na tejto ceste vzrástlo vzájomné porozumenie a dôvera.</w:t>
      </w:r>
    </w:p>
    <w:p w:rsidR="00185865" w:rsidRPr="000179A3" w:rsidRDefault="00185865" w:rsidP="000179A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D36FAB" w:rsidRPr="000179A3" w:rsidRDefault="00D36FAB" w:rsidP="000179A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 II:</w:t>
      </w:r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1828C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Preto je pre nás </w:t>
      </w:r>
      <w:r w:rsidR="00981F9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dnes </w:t>
      </w:r>
      <w:r w:rsidR="001828C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možné zísť </w:t>
      </w:r>
      <w:r w:rsidR="00653AD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sa </w:t>
      </w:r>
      <w:r w:rsidR="001828C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k spoločným modlitbám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. Prichádzame s rôznymi myšlienkami</w:t>
      </w:r>
      <w:r w:rsidR="00AC35B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,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a</w:t>
      </w:r>
      <w:r w:rsidR="00194DE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 s 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ocit</w:t>
      </w:r>
      <w:r w:rsidR="006A016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mi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vďakyvzdania a náreku, radosti a pokánia, radosti </w:t>
      </w:r>
      <w:r w:rsidR="006A016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v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 evanjeli</w:t>
      </w:r>
      <w:r w:rsidR="006A016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u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a</w:t>
      </w:r>
      <w:r w:rsidR="001471E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 smútku z rozdelenia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. Zhromažďujeme sa, aby sme si pripomenuli</w:t>
      </w:r>
      <w:r w:rsidR="005D70A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udalosť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="00AC35B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reformácie </w:t>
      </w:r>
      <w:r w:rsidR="00344548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v spomienk</w:t>
      </w:r>
      <w:r w:rsidR="00194DE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e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, </w:t>
      </w:r>
      <w:r w:rsidR="00B765A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vo </w:t>
      </w:r>
      <w:r w:rsidR="00B730E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vzdávaní 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vďaky</w:t>
      </w:r>
      <w:r w:rsidR="00B765A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a</w:t>
      </w:r>
      <w:r w:rsidR="00194DE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 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vyznan</w:t>
      </w:r>
      <w:r w:rsidR="00B765A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í</w:t>
      </w:r>
      <w:r w:rsidR="00194DE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vín,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a</w:t>
      </w:r>
      <w:r w:rsidR="00B765A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 tiež prostredníctvom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spoločného svedectva a záväzku.</w:t>
      </w:r>
    </w:p>
    <w:p w:rsidR="00185865" w:rsidRPr="000179A3" w:rsidRDefault="00185865" w:rsidP="000179A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1E23BF" w:rsidRDefault="00F24704" w:rsidP="000179A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Č </w:t>
      </w:r>
      <w:r w:rsidR="00D36FA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I</w:t>
      </w:r>
      <w:r w:rsidR="005F0DE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:</w:t>
      </w:r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2505A3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V dokumente </w:t>
      </w:r>
      <w:r w:rsidR="002505A3" w:rsidRPr="000179A3">
        <w:rPr>
          <w:rFonts w:ascii="Times New Roman" w:eastAsia="Times New Roman" w:hAnsi="Times New Roman" w:cs="Times New Roman"/>
          <w:i/>
          <w:iCs/>
          <w:color w:val="000000"/>
          <w:sz w:val="32"/>
          <w:szCs w:val="32"/>
          <w:lang w:eastAsia="sk-SK"/>
        </w:rPr>
        <w:t xml:space="preserve">Od konfliktu k spoločenstvu </w:t>
      </w:r>
      <w:r w:rsidR="002505A3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čítame: </w:t>
      </w:r>
      <w:r w:rsidR="004877C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„Cirkev je telo Kristovo. Keďže je iba jeden Kristus, má iba jedno telo. Prostredníctvom krstu sú ľudia začlenení do tohto tela</w:t>
      </w:r>
      <w:r w:rsidR="003003D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.“</w:t>
      </w:r>
      <w:r w:rsidR="007A76D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(#219) „</w:t>
      </w:r>
      <w:r w:rsidR="005D197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Keďže sú katolíci a evanjelici navzájom spojení v Kristovom tele ako jeho údy, platí o nich to, čo hovorí Pavol v 1 Kor 12,26: »ak trpí jeden úd, spolu s ním trpia všetky údy; ak sa dostáva cti jednému údu, radujú sa s ním všetky údy.« Čo</w:t>
      </w:r>
      <w:r w:rsidR="004D0DC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 </w:t>
      </w:r>
      <w:r w:rsidR="005D197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sa týka jednej časti tela, týka sa aj všetkých ostatných. Keď si preto evanjelickí kresťania pripomínajú udalosti, ktoré viedli k špecifickému sformovaniu ich cirkví, nechcú tak robiť bez svojich spolusestier a spolubratov katolíckych kresťanov. Spoločným </w:t>
      </w:r>
      <w:bookmarkStart w:id="0" w:name="_GoBack"/>
      <w:bookmarkEnd w:id="0"/>
      <w:r w:rsidR="005D197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ripomínaním si začiatku reformácie berú svoj krst vážne.</w:t>
      </w:r>
      <w:r w:rsidR="007A76D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“</w:t>
      </w:r>
      <w:r w:rsidR="005D197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="007A76D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(#221)</w:t>
      </w:r>
    </w:p>
    <w:p w:rsidR="000179A3" w:rsidRDefault="000179A3" w:rsidP="000179A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0179A3" w:rsidRPr="000179A3" w:rsidRDefault="000179A3" w:rsidP="000179A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</w:t>
      </w:r>
      <w:r w:rsidR="00DE1C97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II</w:t>
      </w:r>
      <w:r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: Modlíme sa!</w:t>
      </w:r>
    </w:p>
    <w:p w:rsidR="00A10E9A" w:rsidRPr="000179A3" w:rsidRDefault="00A10E9A" w:rsidP="000179A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sk-SK"/>
        </w:rPr>
      </w:pPr>
    </w:p>
    <w:p w:rsidR="00A10E9A" w:rsidRPr="000179A3" w:rsidRDefault="00A10E9A" w:rsidP="000179A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(chvíľa ticha)</w:t>
      </w:r>
    </w:p>
    <w:p w:rsidR="00185865" w:rsidRPr="000179A3" w:rsidRDefault="00185865" w:rsidP="000179A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sk-SK"/>
        </w:rPr>
      </w:pPr>
    </w:p>
    <w:p w:rsidR="00A10E9A" w:rsidRPr="000179A3" w:rsidRDefault="00F16A17" w:rsidP="000179A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Ježiš Kristus, Pán </w:t>
      </w:r>
      <w:r w:rsidR="00F24704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C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irkvi, pošli svojho Ducha Svätého! </w:t>
      </w:r>
      <w:r w:rsidR="0093303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Osvieť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naše srdcia a uzdrav naše spomienky. Ó, Duchu Svätý: pomôž nám tešiť sa z darov, ktoré prišli do Cirkvi prostredníctvom reformácie, priprav nás </w:t>
      </w:r>
      <w:r w:rsidR="007142B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činiť 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okánie</w:t>
      </w:r>
      <w:r w:rsidR="007142B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za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deliace múry, ktoré sme my a naši predkovia postavili</w:t>
      </w:r>
      <w:r w:rsidR="00F24704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,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a</w:t>
      </w:r>
      <w:r w:rsidR="00A752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 vyzbroj nás pre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spoločné svedectvo a služb</w:t>
      </w:r>
      <w:r w:rsidR="00A752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u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vo svete.</w:t>
      </w:r>
    </w:p>
    <w:p w:rsidR="00185865" w:rsidRPr="000179A3" w:rsidRDefault="00185865" w:rsidP="000179A3">
      <w:pP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</w:p>
    <w:p w:rsidR="00185865" w:rsidRPr="000179A3" w:rsidRDefault="00490EEA" w:rsidP="000179A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5A057F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Amen.</w:t>
      </w:r>
    </w:p>
    <w:p w:rsidR="00185865" w:rsidRPr="000179A3" w:rsidRDefault="00185865" w:rsidP="000179A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</w:p>
    <w:p w:rsidR="00530BFF" w:rsidRPr="000179A3" w:rsidRDefault="00530BFF" w:rsidP="000179A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32"/>
          <w:szCs w:val="32"/>
          <w:u w:val="single"/>
          <w:lang w:eastAsia="cs-CZ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Pieseň – Pán Boh je prítomný (ES 237)</w:t>
      </w:r>
      <w:r w:rsidRPr="000179A3">
        <w:rPr>
          <w:rFonts w:ascii="Times New Roman" w:eastAsia="Times New Roman" w:hAnsi="Times New Roman" w:cs="Times New Roman"/>
          <w:b/>
          <w:sz w:val="32"/>
          <w:szCs w:val="32"/>
          <w:u w:val="single"/>
          <w:lang w:eastAsia="cs-CZ"/>
        </w:rPr>
        <w:t xml:space="preserve"> </w:t>
      </w:r>
    </w:p>
    <w:p w:rsidR="00185865" w:rsidRPr="000179A3" w:rsidRDefault="00185865" w:rsidP="000179A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32"/>
          <w:szCs w:val="32"/>
          <w:u w:val="single"/>
          <w:lang w:eastAsia="cs-CZ"/>
        </w:rPr>
      </w:pPr>
    </w:p>
    <w:p w:rsidR="00185865" w:rsidRPr="00185865" w:rsidRDefault="00A927BF" w:rsidP="00185865">
      <w:pPr>
        <w:spacing w:after="0" w:line="240" w:lineRule="auto"/>
        <w:rPr>
          <w:rFonts w:ascii="Calibri" w:eastAsia="Times New Roman" w:hAnsi="Calibri" w:cs="Times New Roman"/>
          <w:b/>
          <w:color w:val="000000"/>
          <w:sz w:val="24"/>
          <w:szCs w:val="24"/>
          <w:lang w:eastAsia="sk-SK"/>
        </w:rPr>
      </w:pPr>
      <w:r>
        <w:rPr>
          <w:rFonts w:ascii="Calibri" w:eastAsia="Times New Roman" w:hAnsi="Calibri" w:cs="Times New Roman"/>
          <w:b/>
          <w:noProof/>
          <w:color w:val="000000"/>
          <w:sz w:val="24"/>
          <w:szCs w:val="24"/>
          <w:lang w:eastAsia="sk-SK"/>
        </w:rPr>
        <w:drawing>
          <wp:inline distT="0" distB="0" distL="0" distR="0">
            <wp:extent cx="5524500" cy="6267450"/>
            <wp:effectExtent l="0" t="0" r="0" b="0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án Boh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28" t="3443" r="4432" b="2180"/>
                    <a:stretch/>
                  </pic:blipFill>
                  <pic:spPr bwMode="auto">
                    <a:xfrm>
                      <a:off x="0" y="0"/>
                      <a:ext cx="5524500" cy="6267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A057F" w:rsidRPr="00185865" w:rsidRDefault="00F21BE1" w:rsidP="00124F6D">
      <w:pPr>
        <w:pStyle w:val="Nadpis2"/>
        <w:rPr>
          <w:sz w:val="36"/>
          <w:szCs w:val="36"/>
        </w:rPr>
      </w:pPr>
      <w:r w:rsidRPr="00185865">
        <w:rPr>
          <w:sz w:val="36"/>
          <w:szCs w:val="36"/>
        </w:rPr>
        <w:t>Vzdávanie vďaky</w:t>
      </w:r>
    </w:p>
    <w:p w:rsidR="00390BCE" w:rsidRPr="000179A3" w:rsidRDefault="00390BCE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390BCE" w:rsidRPr="000179A3" w:rsidRDefault="00F21BE1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Č</w:t>
      </w:r>
      <w:r w:rsidR="00390BC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I:</w:t>
      </w:r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807F63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Čítanie z dokumentu </w:t>
      </w:r>
      <w:r w:rsidR="00807F63" w:rsidRPr="000179A3">
        <w:rPr>
          <w:rFonts w:ascii="Times New Roman" w:eastAsia="Times New Roman" w:hAnsi="Times New Roman" w:cs="Times New Roman"/>
          <w:i/>
          <w:iCs/>
          <w:color w:val="000000"/>
          <w:sz w:val="32"/>
          <w:szCs w:val="32"/>
          <w:lang w:eastAsia="sk-SK"/>
        </w:rPr>
        <w:t>Od konfliktu k spoločenstvu</w:t>
      </w:r>
    </w:p>
    <w:p w:rsidR="00807F63" w:rsidRPr="000179A3" w:rsidRDefault="00807F63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„</w:t>
      </w:r>
      <w:r w:rsidR="00A771A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Evanjelici sú zo srdca vďační za to, čo im Luther a iní reformátori sprístupnili: </w:t>
      </w:r>
      <w:r w:rsidR="00552310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br/>
      </w:r>
      <w:r w:rsidR="00A771A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chápanie evanjelia Ježiša Krista a vieru v neho; náhľad do tajomstva trojjediného Boha, ktorý sa nám ľuďom dáva z milosti a ktorého môžeme prijať iba v úplnej dôvere v Božie zasľúbenie; slobodu a istotu, ktorú vytvára evanjelium; pochopenie lásky, ktorá vychádza z viery a je ňou prebudená, a nádeje v živote i v smrti, ktorú viera so sebou </w:t>
      </w:r>
      <w:r w:rsidR="00A771A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lastRenderedPageBreak/>
        <w:t>prináša; živý kontakt so Svätým písmom, katechizmami a piesňami, ktoré vťahujú vieru do života“ (#225)</w:t>
      </w:r>
      <w:r w:rsidR="00D7566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, v rámci všeobecného kňazstva všetkých pokrstených veriacich</w:t>
      </w:r>
      <w:r w:rsidR="00DB5B7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a ich povolani</w:t>
      </w:r>
      <w:r w:rsidR="00552310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a</w:t>
      </w:r>
      <w:r w:rsidR="00DB5B7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k spoločnej misii Cirkvi. „Evanjelici ... si uvedomujú</w:t>
      </w:r>
      <w:r w:rsidR="00DF56F0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, že to, za čo ďakujú Bohu, nie je dar, ktorý si môžu nárokovať iba pre seba. Chcú sa podeliť o tento dar so všetkými ostatnými kresťanmi.“ (#226)</w:t>
      </w:r>
    </w:p>
    <w:p w:rsidR="00DF56F0" w:rsidRPr="000179A3" w:rsidRDefault="00DF56F0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DF56F0" w:rsidRPr="000179A3" w:rsidRDefault="00F21BE1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Č</w:t>
      </w:r>
      <w:r w:rsidR="00DF56F0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II:</w:t>
      </w:r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9918D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„Katolíci a evanjelici majú toho vo viere toľko spoločného, že môžu ... byť spoločne vďační“ (#226)</w:t>
      </w:r>
      <w:r w:rsidR="00552310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.</w:t>
      </w:r>
      <w:r w:rsidR="009918D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="00552310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</w:t>
      </w:r>
      <w:r w:rsidR="00EB3D3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ovzbudení Druhým vatikánskym koncilom, katolíci </w:t>
      </w:r>
      <w:r w:rsidR="004F540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„s potešením uznáva</w:t>
      </w:r>
      <w:r w:rsidR="00ED3674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jú</w:t>
      </w:r>
      <w:r w:rsidR="004F540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a váži</w:t>
      </w:r>
      <w:r w:rsidR="00ED3674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a</w:t>
      </w:r>
      <w:r w:rsidR="004F540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si skutočne kresťanské </w:t>
      </w:r>
      <w:r w:rsidR="0024160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dobrodenia</w:t>
      </w:r>
      <w:r w:rsidR="0019324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z</w:t>
      </w:r>
      <w:r w:rsidR="004F540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nášho spoločného dedičstva, ktoré sa nachádza</w:t>
      </w:r>
      <w:r w:rsidR="0019324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jú</w:t>
      </w:r>
      <w:r w:rsidR="004F540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medzi našimi oddelenými bratmi. Je správne a prospešné uznávať Kristovo bohatstvo a</w:t>
      </w:r>
      <w:r w:rsidR="009E26F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 cnostné skutky</w:t>
      </w:r>
      <w:r w:rsidR="004F540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v živote iných, ktorí vydávajú svedectvo o</w:t>
      </w:r>
      <w:r w:rsidR="00EA42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 </w:t>
      </w:r>
      <w:r w:rsidR="004F540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Kristovi</w:t>
      </w:r>
      <w:r w:rsidR="00EA42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, niekedy</w:t>
      </w:r>
      <w:r w:rsidR="004F540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dokonca až po preliatie </w:t>
      </w:r>
      <w:r w:rsidR="00EA42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vlastnej</w:t>
      </w:r>
      <w:r w:rsidR="004F540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krvi. Boh je vo svojich dielach vždy úžasný a hodný všetkej chvály</w:t>
      </w:r>
      <w:r w:rsidR="00EA42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.“ (</w:t>
      </w:r>
      <w:proofErr w:type="spellStart"/>
      <w:r w:rsidR="00EA42AE" w:rsidRPr="000179A3">
        <w:rPr>
          <w:rFonts w:ascii="Times New Roman" w:eastAsia="Times New Roman" w:hAnsi="Times New Roman" w:cs="Times New Roman"/>
          <w:i/>
          <w:iCs/>
          <w:color w:val="000000"/>
          <w:sz w:val="32"/>
          <w:szCs w:val="32"/>
          <w:lang w:eastAsia="sk-SK"/>
        </w:rPr>
        <w:t>Unitatis</w:t>
      </w:r>
      <w:proofErr w:type="spellEnd"/>
      <w:r w:rsidR="00EA42AE" w:rsidRPr="000179A3">
        <w:rPr>
          <w:rFonts w:ascii="Times New Roman" w:eastAsia="Times New Roman" w:hAnsi="Times New Roman" w:cs="Times New Roman"/>
          <w:i/>
          <w:iCs/>
          <w:color w:val="000000"/>
          <w:sz w:val="32"/>
          <w:szCs w:val="32"/>
          <w:lang w:eastAsia="sk-SK"/>
        </w:rPr>
        <w:t xml:space="preserve"> </w:t>
      </w:r>
      <w:proofErr w:type="spellStart"/>
      <w:r w:rsidR="00EA42AE" w:rsidRPr="000179A3">
        <w:rPr>
          <w:rFonts w:ascii="Times New Roman" w:eastAsia="Times New Roman" w:hAnsi="Times New Roman" w:cs="Times New Roman"/>
          <w:i/>
          <w:iCs/>
          <w:color w:val="000000"/>
          <w:sz w:val="32"/>
          <w:szCs w:val="32"/>
          <w:lang w:eastAsia="sk-SK"/>
        </w:rPr>
        <w:t>Redintegratio</w:t>
      </w:r>
      <w:proofErr w:type="spellEnd"/>
      <w:r w:rsidR="00EA42AE" w:rsidRPr="000179A3">
        <w:rPr>
          <w:rFonts w:ascii="Times New Roman" w:eastAsia="Times New Roman" w:hAnsi="Times New Roman" w:cs="Times New Roman"/>
          <w:i/>
          <w:iCs/>
          <w:color w:val="000000"/>
          <w:sz w:val="32"/>
          <w:szCs w:val="32"/>
          <w:lang w:eastAsia="sk-SK"/>
        </w:rPr>
        <w:t xml:space="preserve">, </w:t>
      </w:r>
      <w:r w:rsidR="00EA42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kapitola 1).</w:t>
      </w:r>
      <w:r w:rsidR="0060573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="00354E5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Katolíci a </w:t>
      </w:r>
      <w:r w:rsidR="0060573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evanjelici</w:t>
      </w:r>
      <w:r w:rsidR="00354E5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sa</w:t>
      </w:r>
      <w:r w:rsidR="0060573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v tomto duchu</w:t>
      </w:r>
      <w:r w:rsidR="00354E5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="0000071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rijímajú</w:t>
      </w:r>
      <w:r w:rsidR="00354E5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ako sestry a bratia v </w:t>
      </w:r>
      <w:r w:rsidR="0000071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ánovi</w:t>
      </w:r>
      <w:r w:rsidR="00354E5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. Spoločne sa tešia zo skutočne kresťanských darov, ktoré</w:t>
      </w:r>
      <w:r w:rsidR="002C78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jedni aj druhí prijali</w:t>
      </w:r>
      <w:r w:rsidR="00354E5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a rôznymi spôsobmi </w:t>
      </w:r>
      <w:r w:rsidR="00F2435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nanovo objavili </w:t>
      </w:r>
      <w:r w:rsidR="00354E5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prostredníctvom obnovy a impulzov reformácie. Tieto dary sú dôvodom na </w:t>
      </w:r>
      <w:r w:rsidR="0021255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vzdávanie vďaky</w:t>
      </w:r>
      <w:r w:rsidR="00354E5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.</w:t>
      </w:r>
    </w:p>
    <w:p w:rsidR="003107B3" w:rsidRPr="000179A3" w:rsidRDefault="003107B3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„</w:t>
      </w:r>
      <w:r w:rsidR="0034456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Ekumenická cesta umožňuje evanjelikom a katolíkom spoločne pochopiť a oceniť duchovnú skúsenosť Martina Luthera a jeho preniknutie do evanjelia o Božej spravodlivosti, ktorá je tiež Božou milosťou.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“ (#244)</w:t>
      </w:r>
    </w:p>
    <w:p w:rsidR="003107B3" w:rsidRPr="000179A3" w:rsidRDefault="003107B3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5B1CB1" w:rsidRPr="000179A3" w:rsidRDefault="005B1CB1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 I:</w:t>
      </w:r>
      <w:r w:rsidR="00552310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Modlime sa!</w:t>
      </w:r>
    </w:p>
    <w:p w:rsidR="005B1CB1" w:rsidRPr="000179A3" w:rsidRDefault="005B1CB1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5B1CB1" w:rsidRPr="000179A3" w:rsidRDefault="005B1CB1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(chvíľa ticha)</w:t>
      </w:r>
    </w:p>
    <w:p w:rsidR="005B1CB1" w:rsidRPr="000179A3" w:rsidRDefault="005B1CB1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635F5A" w:rsidRPr="000179A3" w:rsidRDefault="00635F5A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Vďaka ti, </w:t>
      </w:r>
      <w:r w:rsidR="00391E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ó 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Bože, za množstvo </w:t>
      </w:r>
      <w:r w:rsidR="00391E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nápomocných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teologických a duchovných poznatkov</w:t>
      </w:r>
      <w:r w:rsidR="00391E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,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ktoré sme prostredníctvom reformácie</w:t>
      </w:r>
      <w:r w:rsidR="00A6578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všetci prijali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. </w:t>
      </w:r>
      <w:r w:rsidR="00445C9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Tebe patrí vďaka za 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dobré </w:t>
      </w:r>
      <w:r w:rsidR="00445C9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zmeny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a reformy, ktoré </w:t>
      </w:r>
      <w:r w:rsidR="004A36D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a dali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do pohybu </w:t>
      </w:r>
      <w:r w:rsidR="00643F7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buď v dôsledku 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reformáci</w:t>
      </w:r>
      <w:r w:rsidR="00643F7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e samotnej,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alebo </w:t>
      </w:r>
      <w:r w:rsidR="00643F7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v zápasoch </w:t>
      </w:r>
      <w:r w:rsidR="0054210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 jej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výzvami. </w:t>
      </w:r>
      <w:r w:rsidR="0054210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Vďaka ti za </w:t>
      </w:r>
      <w:r w:rsidR="00FB159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zvestovanie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evanjelia, ktoré sa udialo počas reformácie</w:t>
      </w:r>
      <w:r w:rsidR="006E7DC3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,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a ktoré odvtedy posilnilo nespočetné množstvo ľudí, aby žili život vo viere v Ježiša Krista.</w:t>
      </w:r>
    </w:p>
    <w:p w:rsidR="00185865" w:rsidRPr="000179A3" w:rsidRDefault="00185865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</w:p>
    <w:p w:rsidR="005B1CB1" w:rsidRPr="000179A3" w:rsidRDefault="00490EEA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635F5A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Amen.</w:t>
      </w:r>
    </w:p>
    <w:p w:rsidR="002730F6" w:rsidRDefault="002730F6" w:rsidP="00635F5A">
      <w:pPr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sk-SK"/>
        </w:rPr>
      </w:pPr>
    </w:p>
    <w:p w:rsidR="00530BFF" w:rsidRDefault="000179A3" w:rsidP="00A927BF">
      <w:pPr>
        <w:jc w:val="both"/>
        <w:rPr>
          <w:rFonts w:ascii="Times New Roman" w:eastAsia="Times New Roman" w:hAnsi="Times New Roman" w:cs="Times New Roman"/>
          <w:b/>
          <w:sz w:val="32"/>
          <w:szCs w:val="32"/>
          <w:lang w:eastAsia="sk-SK"/>
        </w:rPr>
      </w:pPr>
      <w:r>
        <w:rPr>
          <w:rFonts w:ascii="Calibri" w:eastAsia="Times New Roman" w:hAnsi="Calibri" w:cs="Times New Roman"/>
          <w:b/>
          <w:color w:val="000000"/>
          <w:sz w:val="32"/>
          <w:szCs w:val="32"/>
          <w:lang w:eastAsia="sk-SK"/>
        </w:rPr>
        <w:lastRenderedPageBreak/>
        <w:t>Pieseň –</w:t>
      </w:r>
      <w:r w:rsidR="00530BFF" w:rsidRPr="00A927BF">
        <w:rPr>
          <w:rFonts w:ascii="Calibri" w:eastAsia="Times New Roman" w:hAnsi="Calibri" w:cs="Times New Roman"/>
          <w:b/>
          <w:color w:val="000000"/>
          <w:sz w:val="32"/>
          <w:szCs w:val="32"/>
          <w:lang w:eastAsia="sk-SK"/>
        </w:rPr>
        <w:t xml:space="preserve"> (ES č. 343)</w:t>
      </w:r>
      <w:r w:rsidR="00530BFF" w:rsidRPr="00A927BF">
        <w:rPr>
          <w:rFonts w:ascii="Times New Roman" w:eastAsia="Times New Roman" w:hAnsi="Times New Roman" w:cs="Times New Roman"/>
          <w:b/>
          <w:sz w:val="32"/>
          <w:szCs w:val="32"/>
          <w:lang w:eastAsia="sk-SK"/>
        </w:rPr>
        <w:t xml:space="preserve"> </w:t>
      </w:r>
    </w:p>
    <w:p w:rsidR="00A927BF" w:rsidRPr="00A927BF" w:rsidRDefault="00185865" w:rsidP="00A927BF">
      <w:pPr>
        <w:jc w:val="both"/>
        <w:rPr>
          <w:rFonts w:ascii="Times New Roman" w:eastAsia="Times New Roman" w:hAnsi="Times New Roman" w:cs="Times New Roman"/>
          <w:b/>
          <w:sz w:val="32"/>
          <w:szCs w:val="32"/>
          <w:lang w:eastAsia="sk-SK"/>
        </w:rPr>
      </w:pPr>
      <w:r>
        <w:rPr>
          <w:rFonts w:ascii="Times New Roman" w:eastAsia="Times New Roman" w:hAnsi="Times New Roman" w:cs="Times New Roman"/>
          <w:b/>
          <w:noProof/>
          <w:sz w:val="32"/>
          <w:szCs w:val="32"/>
          <w:lang w:eastAsia="sk-SK"/>
        </w:rPr>
        <w:drawing>
          <wp:inline distT="0" distB="0" distL="0" distR="0" wp14:anchorId="314AF4D9" wp14:editId="239FEC1F">
            <wp:extent cx="5686425" cy="7239000"/>
            <wp:effectExtent l="0" t="0" r="9525" b="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hvála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06" t="3831" r="3605" b="2249"/>
                    <a:stretch/>
                  </pic:blipFill>
                  <pic:spPr bwMode="auto">
                    <a:xfrm>
                      <a:off x="0" y="0"/>
                      <a:ext cx="5686425" cy="7239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85865" w:rsidRPr="000179A3" w:rsidRDefault="002730F6" w:rsidP="000A490C">
      <w:pPr>
        <w:pStyle w:val="Nadpis2"/>
        <w:jc w:val="both"/>
        <w:rPr>
          <w:rFonts w:ascii="Times New Roman" w:hAnsi="Times New Roman" w:cs="Times New Roman"/>
          <w:sz w:val="36"/>
          <w:szCs w:val="36"/>
        </w:rPr>
      </w:pPr>
      <w:r w:rsidRPr="000179A3">
        <w:rPr>
          <w:rFonts w:ascii="Times New Roman" w:hAnsi="Times New Roman" w:cs="Times New Roman"/>
          <w:sz w:val="36"/>
          <w:szCs w:val="36"/>
        </w:rPr>
        <w:t>Pokánie</w:t>
      </w:r>
    </w:p>
    <w:p w:rsidR="002730F6" w:rsidRPr="000179A3" w:rsidRDefault="006E7DC3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Č</w:t>
      </w:r>
      <w:r w:rsidR="002730F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I:</w:t>
      </w:r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2730F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„</w:t>
      </w:r>
      <w:r w:rsidR="003B15D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Tak ako spoločná pripomienka </w:t>
      </w:r>
      <w:r w:rsidR="001C552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[reformácie]</w:t>
      </w:r>
      <w:r w:rsidR="003B15D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vyjadruje radosť a vďačnosť, musí tiež pre evanjelikov aj pre katolíkov vytvoriť priestor, aby precítili bolesť nad zlyhaniami a priestupkami, nad vinou a hriechom osôb a udalostí, ktoré si pripomínajú.“ (#228) </w:t>
      </w:r>
      <w:r w:rsidR="00B62A0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„V</w:t>
      </w:r>
      <w:r w:rsidR="001C552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 </w:t>
      </w:r>
      <w:r w:rsidR="00B62A0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16.</w:t>
      </w:r>
      <w:r w:rsidR="001C552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 </w:t>
      </w:r>
      <w:r w:rsidR="00B62A0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storočí </w:t>
      </w:r>
      <w:r w:rsidR="00B62A0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lastRenderedPageBreak/>
        <w:t>katolíci a evanjelici nielenže často svojich protivníkov nepochopili, ale predstavovali ich názory prehnaným spôsobom a robili z nich karikatúry, aby ich zosmiešnili. Neustále porušovali ôsme prikázanie, ktoré zakazuje vydávať krivé svedectvo proti svojmu blížnemu.“ (#233)</w:t>
      </w:r>
    </w:p>
    <w:p w:rsidR="00B62A06" w:rsidRPr="000179A3" w:rsidRDefault="00B62A06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B62A06" w:rsidRPr="000179A3" w:rsidRDefault="006E7DC3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Č</w:t>
      </w:r>
      <w:r w:rsidR="00B62A0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II:</w:t>
      </w:r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DA17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Evanjelici a katolíci sa často zameriavali na to, čo ich navzájom </w:t>
      </w:r>
      <w:r w:rsidR="0022418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rozdeľovalo, namiesto toho, aby hľadali </w:t>
      </w:r>
      <w:r w:rsidR="00DA17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to, čo ich spájalo. </w:t>
      </w:r>
      <w:r w:rsidR="00CC2B7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Akceptovali</w:t>
      </w:r>
      <w:r w:rsidR="00DA17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, že evanjelium bol</w:t>
      </w:r>
      <w:r w:rsidR="00F7487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o</w:t>
      </w:r>
      <w:r w:rsidR="00DA17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="001B63E4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o</w:t>
      </w:r>
      <w:r w:rsidR="00DA17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miešan</w:t>
      </w:r>
      <w:r w:rsidR="00F7487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é</w:t>
      </w:r>
      <w:r w:rsidR="00DA17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s politickými a ekonomickými záujmami tých, ktorí boli pri moci. Ich </w:t>
      </w:r>
      <w:r w:rsidR="006606E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zlyhania</w:t>
      </w:r>
      <w:r w:rsidR="00DA17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mali za následok smrť </w:t>
      </w:r>
      <w:r w:rsidR="00CC2B7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toviek tisícov</w:t>
      </w:r>
      <w:r w:rsidR="00DA17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ľudí. </w:t>
      </w:r>
      <w:r w:rsidR="00CC2B7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Rodiny boli rozbité, ľudia posielaní do väzenia a mučení, viedli sa vojny a zneužívalo sa náboženstvo a viera. </w:t>
      </w:r>
      <w:r w:rsidR="00DA17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Ľud</w:t>
      </w:r>
      <w:r w:rsidR="00321A43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ia </w:t>
      </w:r>
      <w:r w:rsidR="00DA17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trpeli a </w:t>
      </w:r>
      <w:r w:rsidR="00CC2B7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hodnovernosť </w:t>
      </w:r>
      <w:r w:rsidR="00DA17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evanjelia bola podkopaná</w:t>
      </w:r>
      <w:r w:rsidR="00CC2B7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.</w:t>
      </w:r>
      <w:r w:rsidR="00DA17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="00CC2B7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Dôsledky toho </w:t>
      </w:r>
      <w:r w:rsidR="0086616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ociťujeme</w:t>
      </w:r>
      <w:r w:rsidR="00DA17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dodnes. </w:t>
      </w:r>
      <w:r w:rsidR="0086616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H</w:t>
      </w:r>
      <w:r w:rsidR="00DA17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lboko ľutuj</w:t>
      </w:r>
      <w:r w:rsidR="0086616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em</w:t>
      </w:r>
      <w:r w:rsidR="00DA17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e zlé veci, ktoré si katolíci a </w:t>
      </w:r>
      <w:r w:rsidR="0086616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evanjelici</w:t>
      </w:r>
      <w:r w:rsidR="00DA17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="001F485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navzájom </w:t>
      </w:r>
      <w:r w:rsidR="00DA17A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pôsobili.</w:t>
      </w:r>
    </w:p>
    <w:p w:rsidR="001F4852" w:rsidRPr="000179A3" w:rsidRDefault="001F4852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957F12" w:rsidRPr="000179A3" w:rsidRDefault="00957F12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 I:</w:t>
      </w:r>
      <w:r w:rsidR="001C552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Modlime sa!</w:t>
      </w:r>
    </w:p>
    <w:p w:rsidR="00957F12" w:rsidRPr="000179A3" w:rsidRDefault="00957F12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957F12" w:rsidRPr="000179A3" w:rsidRDefault="00957F12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(chvíľa ticha)</w:t>
      </w:r>
    </w:p>
    <w:p w:rsidR="00957F12" w:rsidRPr="000179A3" w:rsidRDefault="00957F12" w:rsidP="000A490C">
      <w:pPr>
        <w:spacing w:after="0" w:line="240" w:lineRule="auto"/>
        <w:ind w:hanging="705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</w:t>
      </w:r>
      <w:r w:rsidR="001C552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II:</w:t>
      </w:r>
      <w:r w:rsidR="001C552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DF269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Ó, milosrdný Bože, </w:t>
      </w:r>
      <w:r w:rsidR="0060495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 ľútosťou nariekame</w:t>
      </w:r>
      <w:r w:rsidR="00F3773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nad tým, že </w:t>
      </w:r>
      <w:r w:rsidR="00EC497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dokonca aj dobré činy reformy a obnovy </w:t>
      </w:r>
      <w:r w:rsidR="0027486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mali </w:t>
      </w:r>
      <w:r w:rsidR="005A07F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často </w:t>
      </w:r>
      <w:r w:rsidR="0027486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nezamýšľané negatívne</w:t>
      </w:r>
      <w:r w:rsidR="00D22EC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dôsledk</w:t>
      </w:r>
      <w:r w:rsidR="0027486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y</w:t>
      </w:r>
      <w:r w:rsidR="005A07F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.</w:t>
      </w:r>
    </w:p>
    <w:p w:rsidR="00D65D05" w:rsidRPr="000179A3" w:rsidRDefault="00490EEA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proofErr w:type="spellStart"/>
      <w:r w:rsidR="00FD24C8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Kyrie</w:t>
      </w:r>
      <w:proofErr w:type="spellEnd"/>
      <w:r w:rsidR="00FD24C8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 xml:space="preserve"> </w:t>
      </w:r>
      <w:proofErr w:type="spellStart"/>
      <w:r w:rsidR="00FD24C8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eleison</w:t>
      </w:r>
      <w:proofErr w:type="spellEnd"/>
      <w:r w:rsidR="00FD24C8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 xml:space="preserve"> (Pane, zmiluj sa)</w:t>
      </w:r>
    </w:p>
    <w:p w:rsidR="00FD24C8" w:rsidRPr="000179A3" w:rsidRDefault="00FD24C8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sk-SK"/>
        </w:rPr>
      </w:pPr>
    </w:p>
    <w:p w:rsidR="00FD24C8" w:rsidRPr="000179A3" w:rsidRDefault="00FD24C8" w:rsidP="000A490C">
      <w:pPr>
        <w:spacing w:after="0" w:line="240" w:lineRule="auto"/>
        <w:ind w:hanging="705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 I:</w:t>
      </w:r>
      <w:r w:rsidR="001C552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877DB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Prinášame </w:t>
      </w:r>
      <w:r w:rsidR="00EF117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red teba</w:t>
      </w:r>
      <w:r w:rsidR="00877DB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bremen</w:t>
      </w:r>
      <w:r w:rsidR="00EF117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á</w:t>
      </w:r>
      <w:r w:rsidR="00877DB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viny minulosti, keď naši predkovia nenasledoval</w:t>
      </w:r>
      <w:r w:rsidR="0057179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i</w:t>
      </w:r>
      <w:r w:rsidR="00877DB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="002F72E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Tvoju</w:t>
      </w:r>
      <w:r w:rsidR="00877DB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vôľu, aby všetci boli jedno v pravde evanjelia</w:t>
      </w:r>
      <w:r w:rsidR="002F72E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.</w:t>
      </w:r>
    </w:p>
    <w:p w:rsidR="002F72E9" w:rsidRPr="000179A3" w:rsidRDefault="00490EEA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proofErr w:type="spellStart"/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Christe</w:t>
      </w:r>
      <w:proofErr w:type="spellEnd"/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 xml:space="preserve"> </w:t>
      </w:r>
      <w:proofErr w:type="spellStart"/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eleison</w:t>
      </w:r>
      <w:proofErr w:type="spellEnd"/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 xml:space="preserve"> (Kriste</w:t>
      </w:r>
      <w:r w:rsidR="002F72E9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, zmiluj sa)</w:t>
      </w:r>
    </w:p>
    <w:p w:rsidR="002F72E9" w:rsidRPr="000179A3" w:rsidRDefault="002F72E9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sk-SK"/>
        </w:rPr>
      </w:pPr>
    </w:p>
    <w:p w:rsidR="002F72E9" w:rsidRPr="000179A3" w:rsidRDefault="002F72E9" w:rsidP="000A490C">
      <w:pPr>
        <w:spacing w:after="0" w:line="240" w:lineRule="auto"/>
        <w:ind w:hanging="705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 II:</w:t>
      </w:r>
      <w:r w:rsidR="001C552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883588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Vyznávame svoje vlastné spôsoby myslenia a konania, ktoré </w:t>
      </w:r>
      <w:r w:rsidR="00B60A90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rispievajú k</w:t>
      </w:r>
      <w:r w:rsidR="00802223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 udržiava</w:t>
      </w:r>
      <w:r w:rsidR="00D65D0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niu rozdelení</w:t>
      </w:r>
      <w:r w:rsidR="00883588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z minulosti. Ako </w:t>
      </w:r>
      <w:r w:rsidR="00802223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poločenstvá</w:t>
      </w:r>
      <w:r w:rsidR="00883588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a ako jednotlivci staviame okolo </w:t>
      </w:r>
      <w:r w:rsidR="00491984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seba </w:t>
      </w:r>
      <w:r w:rsidR="00883588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veľa múrov: mentálne, duchovné, fyzické, politické hradby, ktoré majú za následok diskrimináciu a násilie. Odpusť nám, Pane.</w:t>
      </w:r>
    </w:p>
    <w:p w:rsidR="003727B9" w:rsidRPr="000179A3" w:rsidRDefault="00490EEA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proofErr w:type="spellStart"/>
      <w:r w:rsidR="003727B9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Kyrie</w:t>
      </w:r>
      <w:proofErr w:type="spellEnd"/>
      <w:r w:rsidR="003727B9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 xml:space="preserve"> </w:t>
      </w:r>
      <w:proofErr w:type="spellStart"/>
      <w:r w:rsidR="003727B9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eleison</w:t>
      </w:r>
      <w:proofErr w:type="spellEnd"/>
      <w:r w:rsidR="003727B9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 xml:space="preserve"> (Pan</w:t>
      </w:r>
      <w:r w:rsidR="00571799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e</w:t>
      </w:r>
      <w:r w:rsidR="003727B9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, zmiluj sa)</w:t>
      </w:r>
    </w:p>
    <w:p w:rsidR="003727B9" w:rsidRPr="000179A3" w:rsidRDefault="009E7A5E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Žalm 130</w:t>
      </w:r>
    </w:p>
    <w:p w:rsidR="009F6F82" w:rsidRPr="000179A3" w:rsidRDefault="009F6F82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sk-SK"/>
        </w:rPr>
      </w:pPr>
    </w:p>
    <w:p w:rsidR="00CA2523" w:rsidRPr="000179A3" w:rsidRDefault="00CA2523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 I a II:</w:t>
      </w:r>
    </w:p>
    <w:p w:rsidR="00802223" w:rsidRPr="000179A3" w:rsidRDefault="00BC128D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Kristus je cesta, pravda a život. On je náš </w:t>
      </w:r>
      <w:r w:rsidR="009F6F8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okoj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, ktorý </w:t>
      </w:r>
      <w:r w:rsidR="009F6F8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rúca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múry, ktoré rozdeľujú, ktorý nám dáva </w:t>
      </w:r>
      <w:r w:rsidR="002705A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vždy nové začiatky </w:t>
      </w:r>
      <w:r w:rsidR="00077FB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krze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Ducha Svätého.</w:t>
      </w:r>
    </w:p>
    <w:p w:rsidR="00802223" w:rsidRPr="000179A3" w:rsidRDefault="00802223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BC128D" w:rsidRPr="000179A3" w:rsidRDefault="00BC128D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V Kristovi dostávame odpustenie a zmierenie a sme posilnení </w:t>
      </w:r>
      <w:r w:rsidR="0091101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k vernému a spoločnému svedectvu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v našej dobe.</w:t>
      </w:r>
    </w:p>
    <w:p w:rsidR="0091101E" w:rsidRPr="000179A3" w:rsidRDefault="00490EEA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lastRenderedPageBreak/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91101E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Amen</w:t>
      </w:r>
    </w:p>
    <w:p w:rsidR="0091101E" w:rsidRPr="000179A3" w:rsidRDefault="00071BCD" w:rsidP="00A927BF">
      <w:pPr>
        <w:pStyle w:val="Nadpis2"/>
        <w:jc w:val="both"/>
        <w:rPr>
          <w:rFonts w:ascii="Times New Roman" w:hAnsi="Times New Roman" w:cs="Times New Roman"/>
          <w:sz w:val="36"/>
          <w:szCs w:val="36"/>
        </w:rPr>
      </w:pPr>
      <w:r w:rsidRPr="000179A3">
        <w:rPr>
          <w:rFonts w:ascii="Times New Roman" w:hAnsi="Times New Roman" w:cs="Times New Roman"/>
          <w:sz w:val="36"/>
          <w:szCs w:val="36"/>
        </w:rPr>
        <w:t>Znak</w:t>
      </w:r>
      <w:r w:rsidR="0091101E" w:rsidRPr="000179A3">
        <w:rPr>
          <w:rFonts w:ascii="Times New Roman" w:hAnsi="Times New Roman" w:cs="Times New Roman"/>
          <w:sz w:val="36"/>
          <w:szCs w:val="36"/>
        </w:rPr>
        <w:t xml:space="preserve"> pokoja</w:t>
      </w:r>
    </w:p>
    <w:p w:rsidR="0091101E" w:rsidRPr="000179A3" w:rsidRDefault="0091101E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856AAD" w:rsidRPr="000179A3" w:rsidRDefault="0091101E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 II:</w:t>
      </w:r>
      <w:r w:rsidR="00490EE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856AA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Nech Kristov pokoj panuje vo vašich srdciach, lebo ako členovia jedného tela </w:t>
      </w:r>
      <w:r w:rsidR="00E96554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te</w:t>
      </w:r>
      <w:r w:rsidR="00856AA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povolan</w:t>
      </w:r>
      <w:r w:rsidR="00E96554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í</w:t>
      </w:r>
      <w:r w:rsidR="00856AA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k </w:t>
      </w:r>
      <w:r w:rsidR="00E96554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okoju</w:t>
      </w:r>
      <w:r w:rsidR="00856AA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. </w:t>
      </w:r>
    </w:p>
    <w:p w:rsidR="00856AAD" w:rsidRPr="000179A3" w:rsidRDefault="00802223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Pokoj </w:t>
      </w:r>
      <w:r w:rsidR="00856AA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Kristov nech je vždy s vami!</w:t>
      </w:r>
    </w:p>
    <w:p w:rsidR="0091101E" w:rsidRPr="000179A3" w:rsidRDefault="00490EEA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  <w:t>I s duchom tvojím</w:t>
      </w:r>
      <w:r w:rsidR="00856AAD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!</w:t>
      </w:r>
    </w:p>
    <w:p w:rsidR="00B757ED" w:rsidRPr="000179A3" w:rsidRDefault="00B757ED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sk-SK"/>
        </w:rPr>
      </w:pPr>
    </w:p>
    <w:p w:rsidR="005A0AA0" w:rsidRPr="000179A3" w:rsidRDefault="00B757ED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 I:</w:t>
      </w:r>
      <w:r w:rsidR="00490EE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4D726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Dajme si spoločne navzájom znak zmierenia a pokoja.</w:t>
      </w:r>
    </w:p>
    <w:p w:rsidR="008A637A" w:rsidRPr="000179A3" w:rsidRDefault="005A0AA0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Zdieľanie pokoja</w:t>
      </w:r>
    </w:p>
    <w:p w:rsidR="007F66B3" w:rsidRPr="000179A3" w:rsidRDefault="007F66B3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Počas zdieľania pokoja pieseň – 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 xml:space="preserve">Ubi </w:t>
      </w:r>
      <w:proofErr w:type="spellStart"/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Caritas</w:t>
      </w:r>
      <w:proofErr w:type="spellEnd"/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(</w:t>
      </w:r>
      <w:proofErr w:type="spellStart"/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Tajzé</w:t>
      </w:r>
      <w:proofErr w:type="spellEnd"/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)</w:t>
      </w:r>
    </w:p>
    <w:p w:rsidR="00185865" w:rsidRPr="000179A3" w:rsidRDefault="00185865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D65D05" w:rsidRPr="000179A3" w:rsidRDefault="00D65D05" w:rsidP="000179A3">
      <w:pPr>
        <w:spacing w:after="0" w:line="240" w:lineRule="auto"/>
        <w:ind w:left="-567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hAnsi="Times New Roman" w:cs="Times New Roman"/>
          <w:b/>
          <w:caps/>
          <w:noProof/>
          <w:sz w:val="32"/>
          <w:szCs w:val="32"/>
          <w:lang w:eastAsia="sk-SK"/>
        </w:rPr>
        <w:drawing>
          <wp:inline distT="0" distB="0" distL="0" distR="0">
            <wp:extent cx="6737985" cy="2466975"/>
            <wp:effectExtent l="0" t="0" r="5715" b="9525"/>
            <wp:docPr id="2" name="Obrázok 1" descr="070 Ubi caritas Deus ibi 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070 Ubi caritas Deus ibi est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1953" cy="24977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37A" w:rsidRPr="000179A3" w:rsidRDefault="00124F6D" w:rsidP="00A927BF">
      <w:pPr>
        <w:pStyle w:val="Nadpis2"/>
        <w:jc w:val="both"/>
        <w:rPr>
          <w:rFonts w:ascii="Times New Roman" w:hAnsi="Times New Roman" w:cs="Times New Roman"/>
          <w:sz w:val="36"/>
          <w:szCs w:val="36"/>
        </w:rPr>
      </w:pPr>
      <w:r w:rsidRPr="000179A3">
        <w:rPr>
          <w:rFonts w:ascii="Times New Roman" w:hAnsi="Times New Roman" w:cs="Times New Roman"/>
          <w:sz w:val="36"/>
          <w:szCs w:val="36"/>
        </w:rPr>
        <w:t>Spoločné svedectvo evanjelia</w:t>
      </w:r>
    </w:p>
    <w:p w:rsidR="008A637A" w:rsidRPr="000179A3" w:rsidRDefault="008A637A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8A637A" w:rsidRPr="000179A3" w:rsidRDefault="00802223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Č</w:t>
      </w:r>
      <w:r w:rsidR="008A637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I:</w:t>
      </w:r>
      <w:r w:rsidR="00490EE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071BC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okračujúc</w:t>
      </w:r>
      <w:r w:rsidR="003F51F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="00490EE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na našej</w:t>
      </w:r>
      <w:r w:rsidR="003F51F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ceste od konfliktu k spoločenstvu, vypočujme si Evanjelium podľa Jána</w:t>
      </w:r>
    </w:p>
    <w:p w:rsidR="00F76E49" w:rsidRPr="000179A3" w:rsidRDefault="00F76E49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9E44D1" w:rsidRPr="000179A3" w:rsidRDefault="00F62ACE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„Ja som pravý vinič a môj Otec je vinohradník. Každú ratolesť na mne, ktorá neprináša ovocie, odrezáva, a každú, ktorá prináša ovocie, čistí, aby prinášala viac ovocia. Vy ste už čistí pre slovo, ktoré som vám povedal. Zostaňte vo mne a ja vo vás. Podobne ako ratolesť nemôže prinášať ovocie sama od seba, ak nezostane na viniči, tak ani vy, ak nezostanete vo mne. Ja som vinič a vy ratolesti. Kto zostáva vo mne a ja v ňom, prináša veľa ovocia, pretože bezo mňa nemôžete nič urobiť.</w:t>
      </w:r>
      <w:r w:rsidR="009E44D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“ (Ján 15</w:t>
      </w:r>
      <w:r w:rsidR="00071BC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,</w:t>
      </w:r>
      <w:r w:rsidR="009E44D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1-5)</w:t>
      </w:r>
    </w:p>
    <w:p w:rsidR="009E44D1" w:rsidRPr="000179A3" w:rsidRDefault="005F24A0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očuli ste Pánov</w:t>
      </w:r>
      <w:r w:rsidR="00D65D0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o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Evanjelium!</w:t>
      </w:r>
    </w:p>
    <w:p w:rsidR="005F24A0" w:rsidRPr="000179A3" w:rsidRDefault="00490EEA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5F24A0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Bohu vďaka!</w:t>
      </w:r>
    </w:p>
    <w:p w:rsidR="000A490C" w:rsidRPr="000179A3" w:rsidRDefault="000A490C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5F24A0" w:rsidRPr="000179A3" w:rsidRDefault="005F24A0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u w:val="single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u w:val="single"/>
          <w:lang w:eastAsia="sk-SK"/>
        </w:rPr>
        <w:t>Spoločná kázeň</w:t>
      </w:r>
    </w:p>
    <w:p w:rsidR="000A490C" w:rsidRPr="000179A3" w:rsidRDefault="000A490C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sk-SK"/>
        </w:rPr>
      </w:pPr>
    </w:p>
    <w:p w:rsidR="00B25E7E" w:rsidRPr="000179A3" w:rsidRDefault="005F24A0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 I:</w:t>
      </w:r>
      <w:r w:rsidR="009E638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B25E7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Vyznajme spoločne našu vieru.</w:t>
      </w:r>
    </w:p>
    <w:p w:rsidR="000A490C" w:rsidRPr="000179A3" w:rsidRDefault="000A490C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sk-SK"/>
        </w:rPr>
      </w:pPr>
    </w:p>
    <w:p w:rsidR="00B25E7E" w:rsidRPr="000179A3" w:rsidRDefault="00B25E7E" w:rsidP="000A490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Apoštolské </w:t>
      </w:r>
      <w:r w:rsidR="00071BC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vierovyznanie</w:t>
      </w:r>
    </w:p>
    <w:p w:rsidR="000A490C" w:rsidRPr="000179A3" w:rsidRDefault="000A490C" w:rsidP="000A490C">
      <w:pPr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lang w:eastAsia="sk-SK"/>
        </w:rPr>
      </w:pPr>
    </w:p>
    <w:p w:rsidR="00530BFF" w:rsidRPr="000179A3" w:rsidRDefault="00530BFF" w:rsidP="000A490C">
      <w:pPr>
        <w:jc w:val="both"/>
        <w:rPr>
          <w:rFonts w:ascii="Times New Roman" w:eastAsia="Times New Roman" w:hAnsi="Times New Roman" w:cs="Times New Roman"/>
          <w:b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 xml:space="preserve">Pieseň – Nebeský Bože, tvorca </w:t>
      </w:r>
      <w:proofErr w:type="spellStart"/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šehomíra</w:t>
      </w:r>
      <w:proofErr w:type="spellEnd"/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 xml:space="preserve"> (ES č. 628)</w:t>
      </w:r>
      <w:r w:rsidRPr="000179A3">
        <w:rPr>
          <w:rFonts w:ascii="Times New Roman" w:eastAsia="Times New Roman" w:hAnsi="Times New Roman" w:cs="Times New Roman"/>
          <w:b/>
          <w:sz w:val="32"/>
          <w:szCs w:val="32"/>
          <w:lang w:eastAsia="sk-SK"/>
        </w:rPr>
        <w:t xml:space="preserve"> </w:t>
      </w:r>
    </w:p>
    <w:p w:rsidR="00185865" w:rsidRPr="000179A3" w:rsidRDefault="00185865" w:rsidP="00A927BF">
      <w:pPr>
        <w:jc w:val="both"/>
        <w:rPr>
          <w:rFonts w:ascii="Times New Roman" w:eastAsia="Times New Roman" w:hAnsi="Times New Roman" w:cs="Times New Roman"/>
          <w:b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noProof/>
          <w:sz w:val="32"/>
          <w:szCs w:val="32"/>
          <w:lang w:eastAsia="sk-SK"/>
        </w:rPr>
        <w:drawing>
          <wp:inline distT="0" distB="0" distL="0" distR="0">
            <wp:extent cx="5648325" cy="5602627"/>
            <wp:effectExtent l="0" t="0" r="0" b="0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ebeský.jp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3" t="4753" r="52546" b="15679"/>
                    <a:stretch/>
                  </pic:blipFill>
                  <pic:spPr bwMode="auto">
                    <a:xfrm>
                      <a:off x="0" y="0"/>
                      <a:ext cx="5650773" cy="5605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30BFF" w:rsidRPr="000179A3" w:rsidRDefault="00530BFF" w:rsidP="00185865">
      <w:pPr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2. Aj ku mne skláňaš svetlo svojich očí, aj na mňa kladieš milostivú dlaň, som ako kvet, čo k slnku hlávku točí či tichých vôd si žiadajúca laň... </w:t>
      </w:r>
      <w:r w:rsidR="0018586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 </w:t>
      </w:r>
      <w:proofErr w:type="spellStart"/>
      <w:r w:rsidR="00185865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Refr</w:t>
      </w:r>
      <w:proofErr w:type="spellEnd"/>
      <w:r w:rsidR="00185865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.: Pred Tvojím trónom, Bože, za plesám, si mocný Boh, si lásky Pán. Celý svet múdro riadiš, Bože, sám,</w:t>
      </w:r>
      <w:r w:rsidR="00185865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 </w:t>
      </w:r>
      <w:r w:rsidR="0018586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i Otec náš a slávy Kráľ.</w:t>
      </w:r>
    </w:p>
    <w:p w:rsidR="00B25E7E" w:rsidRPr="000179A3" w:rsidRDefault="00530BFF" w:rsidP="000A490C">
      <w:pPr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lastRenderedPageBreak/>
        <w:t xml:space="preserve">3. Ty si náš Tvorca, my sme Tvoje deti, tú milosť nikdy nik nevezme nám. Nad celou zemou Tvoja láska svieti, s nádejou dvíham dlane k výšinám... </w:t>
      </w:r>
      <w:proofErr w:type="spellStart"/>
      <w:r w:rsidR="00185865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Refr</w:t>
      </w:r>
      <w:proofErr w:type="spellEnd"/>
      <w:r w:rsidR="00185865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>.: Pred Tvojím trónom, Bože, za plesám, si mocný Boh, si lásky Pán. Celý svet múdro riadiš, Bože, sám,</w:t>
      </w:r>
      <w:r w:rsidR="00185865" w:rsidRPr="000179A3">
        <w:rPr>
          <w:rFonts w:ascii="Times New Roman" w:eastAsia="Times New Roman" w:hAnsi="Times New Roman" w:cs="Times New Roman"/>
          <w:i/>
          <w:color w:val="000000"/>
          <w:sz w:val="32"/>
          <w:szCs w:val="32"/>
          <w:lang w:eastAsia="sk-SK"/>
        </w:rPr>
        <w:t xml:space="preserve"> </w:t>
      </w:r>
      <w:r w:rsidR="0018586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i Otec náš a slávy Kráľ.</w:t>
      </w:r>
    </w:p>
    <w:p w:rsidR="00B25E7E" w:rsidRPr="000179A3" w:rsidRDefault="00CF52E0" w:rsidP="00A927BF">
      <w:pPr>
        <w:pStyle w:val="Nadpis2"/>
        <w:jc w:val="both"/>
        <w:rPr>
          <w:rFonts w:ascii="Times New Roman" w:hAnsi="Times New Roman" w:cs="Times New Roman"/>
          <w:sz w:val="32"/>
          <w:szCs w:val="32"/>
        </w:rPr>
      </w:pPr>
      <w:r w:rsidRPr="000179A3">
        <w:rPr>
          <w:rFonts w:ascii="Times New Roman" w:hAnsi="Times New Roman" w:cs="Times New Roman"/>
          <w:sz w:val="32"/>
          <w:szCs w:val="32"/>
        </w:rPr>
        <w:t>Záväzky: Päť imperatívov</w:t>
      </w:r>
    </w:p>
    <w:p w:rsidR="00CF52E0" w:rsidRPr="000179A3" w:rsidRDefault="00CF52E0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CF52E0" w:rsidRPr="000179A3" w:rsidRDefault="00CF52E0" w:rsidP="00A927BF">
      <w:pPr>
        <w:spacing w:after="0" w:line="240" w:lineRule="auto"/>
        <w:ind w:left="705" w:hanging="705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 II:</w:t>
      </w:r>
      <w:r w:rsidR="009E638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A97A3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Naša ekumenická cesta pokračuje. </w:t>
      </w:r>
      <w:r w:rsidR="00071BC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Na tejto bohoslužbe </w:t>
      </w:r>
      <w:r w:rsidR="00A97A3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sa zaväzujeme rásť v spoločenstve. </w:t>
      </w:r>
      <w:r w:rsidR="0092139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prevádzať nás bude p</w:t>
      </w:r>
      <w:r w:rsidR="00A97A3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äť imperatívov, ktoré nachádzame v dokumente </w:t>
      </w:r>
      <w:r w:rsidR="00A97A39" w:rsidRPr="000179A3">
        <w:rPr>
          <w:rFonts w:ascii="Times New Roman" w:eastAsia="Times New Roman" w:hAnsi="Times New Roman" w:cs="Times New Roman"/>
          <w:i/>
          <w:iCs/>
          <w:color w:val="000000"/>
          <w:sz w:val="32"/>
          <w:szCs w:val="32"/>
          <w:lang w:eastAsia="sk-SK"/>
        </w:rPr>
        <w:t>Od konfliktu k</w:t>
      </w:r>
      <w:r w:rsidR="002D3B78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 </w:t>
      </w:r>
      <w:r w:rsidR="002D3B78" w:rsidRPr="000179A3">
        <w:rPr>
          <w:rFonts w:ascii="Times New Roman" w:eastAsia="Times New Roman" w:hAnsi="Times New Roman" w:cs="Times New Roman"/>
          <w:i/>
          <w:iCs/>
          <w:color w:val="000000"/>
          <w:sz w:val="32"/>
          <w:szCs w:val="32"/>
          <w:lang w:eastAsia="sk-SK"/>
        </w:rPr>
        <w:t>spoločenstvu</w:t>
      </w:r>
      <w:r w:rsidR="00A97A3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.</w:t>
      </w:r>
    </w:p>
    <w:p w:rsidR="00CD2E47" w:rsidRPr="000179A3" w:rsidRDefault="00CD2E47" w:rsidP="00A927BF">
      <w:pPr>
        <w:spacing w:after="0" w:line="240" w:lineRule="auto"/>
        <w:ind w:left="705" w:hanging="705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7654FD" w:rsidRPr="000179A3" w:rsidRDefault="00FF292D" w:rsidP="00A927BF">
      <w:pPr>
        <w:spacing w:after="0" w:line="240" w:lineRule="auto"/>
        <w:ind w:left="705" w:hanging="705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Č</w:t>
      </w:r>
      <w:r w:rsidR="009076D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1.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: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9076D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Náš</w:t>
      </w:r>
      <w:r w:rsidR="002213C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prvý záväzok: Katolíci a evanjelici by mali vždy vychádzať z perspektívy jednoty, a nie z pohľadu rozdelenia, aby tak posilnili to, čo majú spoločné, aj keď je omnoho jednoduchšie vnímať a prežívať rozdiely. (#239)</w:t>
      </w:r>
    </w:p>
    <w:p w:rsidR="002213C9" w:rsidRPr="000179A3" w:rsidRDefault="002213C9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2213C9" w:rsidRPr="000179A3" w:rsidRDefault="002213C9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Za</w:t>
      </w:r>
      <w:r w:rsidR="000622B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áli sa svieca</w:t>
      </w:r>
    </w:p>
    <w:p w:rsidR="000622B9" w:rsidRPr="000179A3" w:rsidRDefault="000622B9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2213C9" w:rsidRPr="000179A3" w:rsidRDefault="00FF292D" w:rsidP="00A927BF">
      <w:pPr>
        <w:spacing w:after="0" w:line="240" w:lineRule="auto"/>
        <w:ind w:left="705" w:hanging="705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Č</w:t>
      </w:r>
      <w:r w:rsidR="002213C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2.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: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0622B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Náš druhý záväzok: </w:t>
      </w:r>
      <w:r w:rsidR="00C9270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Evanjelici a katolíci sa musia nechať neprestajne premieňať cez vzájomné stretnutia a vzájomným svedectvom viery. (#240)</w:t>
      </w:r>
    </w:p>
    <w:p w:rsidR="000622B9" w:rsidRPr="000179A3" w:rsidRDefault="000622B9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0622B9" w:rsidRPr="000179A3" w:rsidRDefault="000622B9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Zapáli sa svieca</w:t>
      </w:r>
    </w:p>
    <w:p w:rsidR="000622B9" w:rsidRPr="000179A3" w:rsidRDefault="000622B9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0622B9" w:rsidRPr="000179A3" w:rsidRDefault="00FF292D" w:rsidP="00A927BF">
      <w:pPr>
        <w:spacing w:after="0" w:line="240" w:lineRule="auto"/>
        <w:ind w:left="705" w:hanging="705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Č </w:t>
      </w:r>
      <w:r w:rsidR="000622B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3.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: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0622B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Náš tretí záväzok:</w:t>
      </w:r>
      <w:r w:rsidR="00C9270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="00870B58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Katolíci a evanjelici by sa mali nanovo zaviazať k snahe o viditeľnú jednotu, mali by spoločne rozpracovať, čo to znamená v konkrétnych krokoch, a stále znovu sa naliehavo usilovať o dosiahnutie tohto cieľa. (#241)</w:t>
      </w:r>
    </w:p>
    <w:p w:rsidR="000622B9" w:rsidRPr="000179A3" w:rsidRDefault="000622B9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0622B9" w:rsidRPr="000179A3" w:rsidRDefault="000622B9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Zapáli sa svieca</w:t>
      </w:r>
    </w:p>
    <w:p w:rsidR="000622B9" w:rsidRPr="000179A3" w:rsidRDefault="000622B9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0622B9" w:rsidRPr="000179A3" w:rsidRDefault="00FF292D" w:rsidP="00A927BF">
      <w:pPr>
        <w:spacing w:after="0" w:line="240" w:lineRule="auto"/>
        <w:ind w:left="705" w:hanging="705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Č </w:t>
      </w:r>
      <w:r w:rsidR="000622B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4.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: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0622B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Náš štvrtý záväzok:</w:t>
      </w:r>
      <w:r w:rsidR="00870B58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="00E87C0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Evanjelici a katolíci by mali spoločne nanovo objaviť silu evanjelia Ježiša Krista pre našu dobu. (#242)</w:t>
      </w:r>
    </w:p>
    <w:p w:rsidR="000622B9" w:rsidRPr="000179A3" w:rsidRDefault="000622B9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0622B9" w:rsidRPr="000179A3" w:rsidRDefault="000622B9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Zapáli sa svieca</w:t>
      </w:r>
    </w:p>
    <w:p w:rsidR="000622B9" w:rsidRPr="000179A3" w:rsidRDefault="000622B9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0622B9" w:rsidRPr="000179A3" w:rsidRDefault="00FF292D" w:rsidP="00A927BF">
      <w:pPr>
        <w:spacing w:after="0" w:line="240" w:lineRule="auto"/>
        <w:ind w:left="705" w:hanging="705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lastRenderedPageBreak/>
        <w:t xml:space="preserve">Č </w:t>
      </w:r>
      <w:r w:rsidR="000622B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5.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: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0622B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Náš piaty záväzok:</w:t>
      </w:r>
      <w:r w:rsidR="00E87C0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Katolíci a evanjelici by mali spoločne svedčiť o Božej milosti zvestovaním evanjelia a službou svetu. (#243)</w:t>
      </w:r>
    </w:p>
    <w:p w:rsidR="000622B9" w:rsidRPr="000179A3" w:rsidRDefault="000622B9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0622B9" w:rsidRPr="000179A3" w:rsidRDefault="000622B9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Zapáli sa svieca</w:t>
      </w:r>
    </w:p>
    <w:p w:rsidR="000622B9" w:rsidRPr="000179A3" w:rsidRDefault="000622B9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0B49B7" w:rsidRPr="000179A3" w:rsidRDefault="000B49B7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ieseň</w:t>
      </w:r>
      <w:r w:rsidR="007F66B3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– </w:t>
      </w:r>
      <w:r w:rsidR="007F66B3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Moja múdrosť a moja nádej</w:t>
      </w:r>
      <w:r w:rsidR="007F66B3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(</w:t>
      </w:r>
      <w:proofErr w:type="spellStart"/>
      <w:r w:rsidR="007F66B3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Tajzé</w:t>
      </w:r>
      <w:proofErr w:type="spellEnd"/>
      <w:r w:rsidR="007F66B3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)</w:t>
      </w:r>
    </w:p>
    <w:p w:rsidR="000B49B7" w:rsidRPr="000179A3" w:rsidRDefault="000B49B7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7F66B3" w:rsidRPr="000179A3" w:rsidRDefault="007F66B3" w:rsidP="00DE1C97">
      <w:pPr>
        <w:spacing w:after="0" w:line="240" w:lineRule="auto"/>
        <w:ind w:left="-709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hAnsi="Times New Roman" w:cs="Times New Roman"/>
          <w:b/>
          <w:caps/>
          <w:noProof/>
          <w:sz w:val="32"/>
          <w:szCs w:val="32"/>
          <w:lang w:eastAsia="sk-SK"/>
        </w:rPr>
        <w:drawing>
          <wp:inline distT="0" distB="0" distL="0" distR="0" wp14:anchorId="62DBD1D1" wp14:editId="260D2EB8">
            <wp:extent cx="6657001" cy="3810000"/>
            <wp:effectExtent l="0" t="0" r="0" b="0"/>
            <wp:docPr id="4" name="Obrázok 4" descr="026 Moja mudrost_El Seny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026 Moja mudrost_El Senyor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976" cy="38271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66B3" w:rsidRPr="000179A3" w:rsidRDefault="007F66B3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0B49B7" w:rsidRPr="000179A3" w:rsidRDefault="00D74C20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proofErr w:type="spellStart"/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ríhovorn</w:t>
      </w:r>
      <w:r w:rsidR="00FF292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é</w:t>
      </w:r>
      <w:proofErr w:type="spellEnd"/>
      <w:r w:rsidR="000B49B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modlitb</w:t>
      </w:r>
      <w:r w:rsidR="00FF292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y</w:t>
      </w:r>
    </w:p>
    <w:p w:rsidR="0005242B" w:rsidRPr="000179A3" w:rsidRDefault="0005242B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2C797A" w:rsidRPr="000179A3" w:rsidRDefault="002C797A" w:rsidP="00A927BF">
      <w:pPr>
        <w:spacing w:after="0" w:line="240" w:lineRule="auto"/>
        <w:ind w:left="705" w:hanging="705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 I:</w:t>
      </w:r>
      <w:r w:rsidR="00FF292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„Ekumenická angažovanosť za jednotu Cirkvi neslúži len Cirkvi samotnej, ale aj svetu, aby svet uveril.</w:t>
      </w:r>
      <w:r w:rsidR="00B11FC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“ (#243) Modlime sa teraz za svet, za </w:t>
      </w:r>
      <w:r w:rsidR="00897C2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C</w:t>
      </w:r>
      <w:r w:rsidR="00B11FC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irkev</w:t>
      </w:r>
      <w:r w:rsidR="00A147B3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,</w:t>
      </w:r>
      <w:r w:rsidR="00B11FC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a za všetkých</w:t>
      </w:r>
      <w:r w:rsidR="000F215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, ktorí to potrebujú...</w:t>
      </w:r>
    </w:p>
    <w:p w:rsidR="000F215A" w:rsidRPr="000179A3" w:rsidRDefault="000F215A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637E77" w:rsidRPr="000179A3" w:rsidRDefault="000F215A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1. </w:t>
      </w:r>
      <w:r w:rsidR="00637E7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Bože milosrdenstva, v dejinách víťazí tvoja dobrota</w:t>
      </w:r>
      <w:r w:rsidR="00AE674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! O</w:t>
      </w:r>
      <w:r w:rsidR="00637E7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tvor srdcia všetkých ľudí, aby našli </w:t>
      </w:r>
      <w:r w:rsidR="00897C2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t</w:t>
      </w:r>
      <w:r w:rsidR="00AE674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eba </w:t>
      </w:r>
      <w:r w:rsidR="00637E7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a tvoje milosrdenstvo, ktoré trvá naveky.</w:t>
      </w:r>
    </w:p>
    <w:p w:rsidR="000F215A" w:rsidRPr="000179A3" w:rsidRDefault="009117A6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637E77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ypočuj našu modlitbu!</w:t>
      </w:r>
    </w:p>
    <w:p w:rsidR="009E2537" w:rsidRPr="000179A3" w:rsidRDefault="009E2537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DB5775" w:rsidRPr="000179A3" w:rsidRDefault="00DB5775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2. </w:t>
      </w:r>
      <w:r w:rsidR="004767A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Bože pokoja, </w:t>
      </w:r>
      <w:r w:rsidR="00897C2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ohýbaj</w:t>
      </w:r>
      <w:r w:rsidR="004767A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to, čo je nepoddajné, bariéry, ktoré rozdeľujú, </w:t>
      </w:r>
      <w:r w:rsidR="000C733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návyky</w:t>
      </w:r>
      <w:r w:rsidR="004767A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, ktoré bránia zmiereniu. </w:t>
      </w:r>
      <w:r w:rsidR="000C733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rines</w:t>
      </w:r>
      <w:r w:rsidR="004767A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mier do tohto sveta</w:t>
      </w:r>
      <w:r w:rsidR="000C733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, najmä </w:t>
      </w:r>
      <w:r w:rsidR="004767A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v [pomenujte krajiny, miesta ...]. Obnov medzi nami </w:t>
      </w:r>
      <w:r w:rsidR="00FF3774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jednotu</w:t>
      </w:r>
      <w:r w:rsidR="004767A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a ukáž nám svoj</w:t>
      </w:r>
      <w:r w:rsidR="00CF063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e</w:t>
      </w:r>
      <w:r w:rsidR="004767A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milosrdenstvo!</w:t>
      </w:r>
    </w:p>
    <w:p w:rsidR="00DB5775" w:rsidRPr="000179A3" w:rsidRDefault="009117A6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DB5775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ypočuj našu modlitbu!</w:t>
      </w:r>
    </w:p>
    <w:p w:rsidR="00DB5775" w:rsidRPr="000179A3" w:rsidRDefault="00DB5775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2D49CE" w:rsidRPr="000179A3" w:rsidRDefault="00817984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3. </w:t>
      </w:r>
      <w:r w:rsidR="002D49C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Bože spravodlivosti, uzdravovateľ a vykupiteľ, uzdrav </w:t>
      </w:r>
      <w:r w:rsidR="00EA65B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tých</w:t>
      </w:r>
      <w:r w:rsidR="002D49C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, ktorí trpia chorobou, chudob</w:t>
      </w:r>
      <w:r w:rsidR="00EA65B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ou</w:t>
      </w:r>
      <w:r w:rsidR="002D49C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a vylúčen</w:t>
      </w:r>
      <w:r w:rsidR="00EA65B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ím</w:t>
      </w:r>
      <w:r w:rsidR="002D49C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. Urýchli</w:t>
      </w:r>
      <w:r w:rsidR="00417A2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vykonanie</w:t>
      </w:r>
      <w:r w:rsidR="002D49C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spravodlivos</w:t>
      </w:r>
      <w:r w:rsidR="00417A2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ti</w:t>
      </w:r>
      <w:r w:rsidR="002D49C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pre tých, ktorí trpia pod mocou zla. Daj všetkým nový život a ukáž nám svoje milosrdenstvo!</w:t>
      </w:r>
    </w:p>
    <w:p w:rsidR="00817984" w:rsidRPr="000179A3" w:rsidRDefault="009117A6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817984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ypočuj našu modlitbu!</w:t>
      </w:r>
    </w:p>
    <w:p w:rsidR="00817984" w:rsidRPr="000179A3" w:rsidRDefault="00817984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817984" w:rsidRPr="000179A3" w:rsidRDefault="00817984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4. </w:t>
      </w:r>
      <w:r w:rsidR="00FC296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Bože, </w:t>
      </w:r>
      <w:r w:rsidR="00BB04D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ty, ktorý si našou </w:t>
      </w:r>
      <w:r w:rsidR="00FC296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kal</w:t>
      </w:r>
      <w:r w:rsidR="00BB04D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ou</w:t>
      </w:r>
      <w:r w:rsidR="00FC296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a pevnosť</w:t>
      </w:r>
      <w:r w:rsidR="00BB04D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ou</w:t>
      </w:r>
      <w:r w:rsidR="00FC296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, chráň utečencov, </w:t>
      </w:r>
      <w:r w:rsidR="001A238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ochraňuj </w:t>
      </w:r>
      <w:r w:rsidR="00FC296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tých, ktorí nemajú domov </w:t>
      </w:r>
      <w:r w:rsidR="001A238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alebo</w:t>
      </w:r>
      <w:r w:rsidR="00FC296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bezpeč</w:t>
      </w:r>
      <w:r w:rsidR="001A238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ie</w:t>
      </w:r>
      <w:r w:rsidR="00FC296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, všetky opustené deti. Pomáhaj nám vždy brániť ľudskú dôstojnosť. Ukáž nám tvoje milosrdenstvo!</w:t>
      </w:r>
    </w:p>
    <w:p w:rsidR="00817984" w:rsidRPr="000179A3" w:rsidRDefault="009117A6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817984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ypočuj našu modlitbu!</w:t>
      </w:r>
    </w:p>
    <w:p w:rsidR="00817984" w:rsidRPr="000179A3" w:rsidRDefault="00817984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817984" w:rsidRPr="000179A3" w:rsidRDefault="00817984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5. </w:t>
      </w:r>
      <w:r w:rsidR="00B96D7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Bože</w:t>
      </w:r>
      <w:r w:rsidR="00FE68A8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proofErr w:type="spellStart"/>
      <w:r w:rsidR="00FE68A8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tvoriteľ</w:t>
      </w:r>
      <w:r w:rsidR="00B96D7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u</w:t>
      </w:r>
      <w:proofErr w:type="spellEnd"/>
      <w:r w:rsidR="00FE68A8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, všetko stvorenie stoná v očakávaní, </w:t>
      </w:r>
      <w:r w:rsidR="00B96D7D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odvráť</w:t>
      </w:r>
      <w:r w:rsidR="00FE68A8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nás od vykorisťovania. Nauč nás žiť v súlade s tvojím stvorením. Ukáž nám svoje milosrdenstvo!</w:t>
      </w:r>
    </w:p>
    <w:p w:rsidR="00817984" w:rsidRPr="000179A3" w:rsidRDefault="009117A6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817984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ypočuj našu modlitbu!</w:t>
      </w:r>
    </w:p>
    <w:p w:rsidR="00817984" w:rsidRPr="000179A3" w:rsidRDefault="00817984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817984" w:rsidRPr="000179A3" w:rsidRDefault="00817984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6. </w:t>
      </w:r>
      <w:r w:rsidR="00C35FC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Bože milosrdenstva, posilňuj a ochraňuj tých, ktorí sú prenasledovaní pre vieru v</w:t>
      </w:r>
      <w:r w:rsidR="00886F38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 teba </w:t>
      </w:r>
      <w:r w:rsidR="00C35FC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a</w:t>
      </w:r>
      <w:r w:rsidR="0047162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 tiež tých, ktorí sú inej viery a </w:t>
      </w:r>
      <w:r w:rsidR="00C35FC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ktorí trpia prenasledovaním. Daj nám odvahu vyznávať </w:t>
      </w:r>
      <w:r w:rsidR="0047162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našu</w:t>
      </w:r>
      <w:r w:rsidR="00C35FC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vieru. Tvoje milosrdenstvo trvá naveky.</w:t>
      </w:r>
    </w:p>
    <w:p w:rsidR="00817984" w:rsidRPr="000179A3" w:rsidRDefault="009117A6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817984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ypočuj našu modlitbu!</w:t>
      </w:r>
    </w:p>
    <w:p w:rsidR="00817984" w:rsidRPr="000179A3" w:rsidRDefault="00817984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817984" w:rsidRPr="000179A3" w:rsidRDefault="00817984" w:rsidP="00A927BF">
      <w:pPr>
        <w:tabs>
          <w:tab w:val="left" w:pos="708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7. </w:t>
      </w:r>
      <w:r w:rsidR="002F358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Bože života, uzdrav bolestivé spomienky, </w:t>
      </w:r>
      <w:r w:rsidR="00425CB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remeň</w:t>
      </w:r>
      <w:r w:rsidR="002F358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všetku s</w:t>
      </w:r>
      <w:r w:rsidR="00522DC0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amoľúbosť</w:t>
      </w:r>
      <w:r w:rsidR="002F358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, ľahostajnosť a nevedomosť, vylej ducha zmierenia. Obráť nás </w:t>
      </w:r>
      <w:r w:rsidR="00355EE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k sebe a</w:t>
      </w:r>
      <w:r w:rsidR="00CD73B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 </w:t>
      </w:r>
      <w:r w:rsidR="00425CB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navzájom </w:t>
      </w:r>
      <w:r w:rsidR="00CD73B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jedn</w:t>
      </w:r>
      <w:r w:rsidR="00425CB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ých</w:t>
      </w:r>
      <w:r w:rsidR="00CD73B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k druh</w:t>
      </w:r>
      <w:r w:rsidR="00425CB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ý</w:t>
      </w:r>
      <w:r w:rsidR="00CD73BB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m</w:t>
      </w:r>
      <w:r w:rsidR="002F358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. </w:t>
      </w:r>
      <w:r w:rsidR="009568AA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U</w:t>
      </w:r>
      <w:r w:rsidR="002F358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káž nám svoje milosrdenstvo!</w:t>
      </w:r>
    </w:p>
    <w:p w:rsidR="00817984" w:rsidRPr="000179A3" w:rsidRDefault="009117A6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817984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ypočuj našu modlitbu!</w:t>
      </w:r>
    </w:p>
    <w:p w:rsidR="00817984" w:rsidRPr="000179A3" w:rsidRDefault="00817984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817984" w:rsidRPr="000179A3" w:rsidRDefault="00817984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8. </w:t>
      </w:r>
      <w:r w:rsidR="00416BE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Bože lásky, tvoj syn</w:t>
      </w:r>
      <w:r w:rsidR="000A213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,</w:t>
      </w:r>
      <w:r w:rsidR="00416BE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Ježiš</w:t>
      </w:r>
      <w:r w:rsidR="000A213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,</w:t>
      </w:r>
      <w:r w:rsidR="00416BE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="009117A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zjav</w:t>
      </w:r>
      <w:r w:rsidR="00416BE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uje </w:t>
      </w:r>
      <w:r w:rsidR="009117A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uprostred nás</w:t>
      </w:r>
      <w:r w:rsidR="00416BE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tajomstvo lásky</w:t>
      </w:r>
      <w:r w:rsidR="000A213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.</w:t>
      </w:r>
      <w:r w:rsidR="00416BE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="000A213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</w:t>
      </w:r>
      <w:r w:rsidR="00416BE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osilňuj jednotu, ktorú v našej rozmanitosti </w:t>
      </w:r>
      <w:r w:rsidR="000A213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udržiavaš</w:t>
      </w:r>
      <w:r w:rsidR="00D173CF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ty</w:t>
      </w:r>
      <w:r w:rsidR="009117A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sám</w:t>
      </w:r>
      <w:r w:rsidR="00416BE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. Tvoje milosrdenstvo trvá naveky!</w:t>
      </w:r>
    </w:p>
    <w:p w:rsidR="00817984" w:rsidRPr="000179A3" w:rsidRDefault="009117A6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817984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ypočuj našu modlitbu!</w:t>
      </w:r>
    </w:p>
    <w:p w:rsidR="00817984" w:rsidRPr="000179A3" w:rsidRDefault="00817984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817984" w:rsidRPr="000179A3" w:rsidRDefault="00817984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9. </w:t>
      </w:r>
      <w:r w:rsidR="005545D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Bože, naša obživa, </w:t>
      </w:r>
      <w:r w:rsidR="00425CB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riveď nás spolu k tvojmu eucharistickému stolu</w:t>
      </w:r>
      <w:r w:rsidR="00DC0FB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.</w:t>
      </w:r>
      <w:r w:rsidR="005545D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r w:rsidR="00425CB1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ýť</w:t>
      </w:r>
      <w:r w:rsidR="00DC0FB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v </w:t>
      </w:r>
      <w:r w:rsidR="005545D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nás a medzi nami spoločenstvo zakorenené v </w:t>
      </w:r>
      <w:r w:rsidR="00244C0E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tvojej</w:t>
      </w:r>
      <w:r w:rsidR="005545D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láske. Tvoje milosrdenstvo trvá navždy!</w:t>
      </w:r>
    </w:p>
    <w:p w:rsidR="00817984" w:rsidRPr="000179A3" w:rsidRDefault="009117A6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817984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ypočuj našu modlitbu!</w:t>
      </w:r>
    </w:p>
    <w:p w:rsidR="00817984" w:rsidRPr="000179A3" w:rsidRDefault="00817984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DE1C61" w:rsidRPr="000179A3" w:rsidRDefault="00DE1C61" w:rsidP="00A927BF">
      <w:pPr>
        <w:spacing w:after="0" w:line="240" w:lineRule="auto"/>
        <w:ind w:left="705" w:hanging="705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 II:</w:t>
      </w:r>
      <w:r w:rsidR="009117A6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V dôvere, že ty, Bože, vypočuješ naše modlitby za potreby tohto sveta a za jednotu všetkých kresťanov v ich svedectve, sa teraz modlime tak, ako nás to naučil Ježiš ....</w:t>
      </w:r>
    </w:p>
    <w:p w:rsidR="00DE1C61" w:rsidRPr="000179A3" w:rsidRDefault="00DE1C61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DE1C61" w:rsidRPr="000179A3" w:rsidRDefault="00DE1C61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Modlitba Pánova</w:t>
      </w:r>
    </w:p>
    <w:p w:rsidR="00DE1C61" w:rsidRPr="000179A3" w:rsidRDefault="00124F6D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DE1C61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Otče náš, ...</w:t>
      </w:r>
    </w:p>
    <w:p w:rsidR="00DE1C61" w:rsidRPr="000179A3" w:rsidRDefault="00DE1C61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124F6D" w:rsidRPr="000179A3" w:rsidRDefault="00124F6D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ožehnanie</w:t>
      </w:r>
    </w:p>
    <w:p w:rsidR="00124F6D" w:rsidRPr="000179A3" w:rsidRDefault="00124F6D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7C0D85" w:rsidRPr="000179A3" w:rsidRDefault="00DE1C61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 I:</w:t>
      </w:r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="007C0D85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Za všetko, čo Boh môže urobiť v nás, za všetko, čo Boh môže urobiť bez nás,</w:t>
      </w:r>
    </w:p>
    <w:p w:rsidR="00DE1C61" w:rsidRPr="000179A3" w:rsidRDefault="00BA5542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7C0D85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Bohu vďaka!</w:t>
      </w:r>
    </w:p>
    <w:p w:rsidR="00A94EF7" w:rsidRPr="000179A3" w:rsidRDefault="00A94EF7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A94EF7" w:rsidRPr="000179A3" w:rsidRDefault="00A94EF7" w:rsidP="00A927BF">
      <w:pPr>
        <w:spacing w:after="0" w:line="240" w:lineRule="auto"/>
        <w:ind w:left="705" w:hanging="705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 II:</w:t>
      </w:r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Za všetkých, v ktorých žil Kristus pred nami, za všetkých, v ktorých </w:t>
      </w:r>
      <w:r w:rsidR="006F2CC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žije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Kristus vedľa nás,</w:t>
      </w:r>
    </w:p>
    <w:p w:rsidR="00A94EF7" w:rsidRPr="000179A3" w:rsidRDefault="00BA5542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A94EF7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Bohu vďaka!</w:t>
      </w:r>
    </w:p>
    <w:p w:rsidR="006F2CC7" w:rsidRPr="000179A3" w:rsidRDefault="006F2CC7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A94EF7" w:rsidRPr="000179A3" w:rsidRDefault="006F2CC7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</w:t>
      </w:r>
      <w:r w:rsidR="00A94EF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I:</w:t>
      </w:r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Za</w:t>
      </w:r>
      <w:r w:rsidR="00A94EF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všetko, čo ná</w:t>
      </w:r>
      <w:r w:rsidR="00430B1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m</w:t>
      </w:r>
      <w:r w:rsidR="00A94EF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Duch chce pri</w:t>
      </w:r>
      <w:r w:rsidR="00430B1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n</w:t>
      </w:r>
      <w:r w:rsidR="00A94EF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iesť, </w:t>
      </w:r>
      <w:r w:rsidR="00430B1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za </w:t>
      </w:r>
      <w:r w:rsidR="0011447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všetky miesta</w:t>
      </w:r>
      <w:r w:rsidR="00430B1C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,</w:t>
      </w:r>
      <w:r w:rsidR="00A94EF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kam nás Duch </w:t>
      </w:r>
      <w:r w:rsidR="0011447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chce </w:t>
      </w:r>
      <w:r w:rsidR="00A94EF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oslať,</w:t>
      </w:r>
    </w:p>
    <w:p w:rsidR="00A94EF7" w:rsidRPr="000179A3" w:rsidRDefault="00BA5542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A94EF7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Bohu vďaka!</w:t>
      </w:r>
    </w:p>
    <w:p w:rsidR="00430B1C" w:rsidRPr="000179A3" w:rsidRDefault="00430B1C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C2533A" w:rsidRPr="000179A3" w:rsidRDefault="00D20F14" w:rsidP="00A927BF">
      <w:pPr>
        <w:spacing w:after="0" w:line="240" w:lineRule="auto"/>
        <w:ind w:left="708" w:hanging="708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red</w:t>
      </w:r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sedajúci</w:t>
      </w:r>
      <w:r w:rsidR="00A94EF7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(spoločne):</w:t>
      </w:r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ab/>
      </w:r>
    </w:p>
    <w:p w:rsidR="00A94EF7" w:rsidRPr="000179A3" w:rsidRDefault="00A94EF7" w:rsidP="00A927BF">
      <w:pPr>
        <w:spacing w:after="0" w:line="240" w:lineRule="auto"/>
        <w:ind w:left="708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Požehnanie Boha, Otca, Syna a Ducha Svätého, nech je s vami a </w:t>
      </w:r>
      <w:r w:rsidR="0011447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[spočíva] 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na vašom</w:t>
      </w:r>
      <w:r w:rsidR="00414B79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spoločnom putovaní</w:t>
      </w: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, teraz i navždy.</w:t>
      </w:r>
    </w:p>
    <w:p w:rsidR="00A94EF7" w:rsidRPr="000179A3" w:rsidRDefault="00BA5542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V:</w:t>
      </w:r>
      <w:r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ab/>
      </w:r>
      <w:r w:rsidR="00A94EF7" w:rsidRPr="000179A3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sk-SK"/>
        </w:rPr>
        <w:t>Amen.</w:t>
      </w:r>
    </w:p>
    <w:p w:rsidR="00EA5330" w:rsidRPr="000179A3" w:rsidRDefault="00EA5330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EA5330" w:rsidRPr="000179A3" w:rsidRDefault="00EA5330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Pieseň</w:t>
      </w:r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– </w:t>
      </w:r>
      <w:proofErr w:type="spellStart"/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Laudate</w:t>
      </w:r>
      <w:proofErr w:type="spellEnd"/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</w:t>
      </w:r>
      <w:proofErr w:type="spellStart"/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Dominum</w:t>
      </w:r>
      <w:proofErr w:type="spellEnd"/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 xml:space="preserve"> (</w:t>
      </w:r>
      <w:proofErr w:type="spellStart"/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Taizé</w:t>
      </w:r>
      <w:proofErr w:type="spellEnd"/>
      <w:r w:rsidR="00BA5542" w:rsidRPr="000179A3"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  <w:t>)</w:t>
      </w:r>
    </w:p>
    <w:p w:rsidR="00EA5330" w:rsidRPr="000179A3" w:rsidRDefault="00DE1C97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  <w:r w:rsidRPr="000179A3">
        <w:rPr>
          <w:rFonts w:ascii="Times New Roman" w:eastAsia="Times New Roman" w:hAnsi="Times New Roman" w:cs="Times New Roman"/>
          <w:noProof/>
          <w:color w:val="000000"/>
          <w:sz w:val="32"/>
          <w:szCs w:val="32"/>
          <w:lang w:eastAsia="sk-SK"/>
        </w:rPr>
        <w:drawing>
          <wp:anchor distT="0" distB="0" distL="114300" distR="114300" simplePos="0" relativeHeight="251664384" behindDoc="0" locked="0" layoutInCell="1" allowOverlap="1" wp14:anchorId="72AA5C82" wp14:editId="0CABEDA7">
            <wp:simplePos x="0" y="0"/>
            <wp:positionH relativeFrom="column">
              <wp:posOffset>-490220</wp:posOffset>
            </wp:positionH>
            <wp:positionV relativeFrom="paragraph">
              <wp:posOffset>285115</wp:posOffset>
            </wp:positionV>
            <wp:extent cx="6648450" cy="2066925"/>
            <wp:effectExtent l="0" t="0" r="0" b="9525"/>
            <wp:wrapSquare wrapText="bothSides"/>
            <wp:docPr id="5" name="Obrázok 0" descr="Laudate Dominu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udate Dominum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4845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A5542" w:rsidRPr="000179A3" w:rsidRDefault="00BA5542" w:rsidP="00A927B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  <w:lang w:eastAsia="sk-SK"/>
        </w:rPr>
      </w:pPr>
    </w:p>
    <w:p w:rsidR="00BA5542" w:rsidRDefault="00BA5542" w:rsidP="00A94EF7">
      <w:pPr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sk-SK"/>
        </w:rPr>
      </w:pPr>
    </w:p>
    <w:sectPr w:rsidR="00BA5542" w:rsidSect="00185865">
      <w:footerReference w:type="default" r:id="rId14"/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2E22" w:rsidRDefault="005C2E22" w:rsidP="00185865">
      <w:pPr>
        <w:spacing w:after="0" w:line="240" w:lineRule="auto"/>
      </w:pPr>
      <w:r>
        <w:separator/>
      </w:r>
    </w:p>
  </w:endnote>
  <w:endnote w:type="continuationSeparator" w:id="0">
    <w:p w:rsidR="005C2E22" w:rsidRDefault="005C2E22" w:rsidP="001858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05889434"/>
      <w:docPartObj>
        <w:docPartGallery w:val="Page Numbers (Bottom of Page)"/>
        <w:docPartUnique/>
      </w:docPartObj>
    </w:sdtPr>
    <w:sdtContent>
      <w:p w:rsidR="00185865" w:rsidRDefault="0018586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9356C">
          <w:rPr>
            <w:noProof/>
          </w:rPr>
          <w:t>14</w:t>
        </w:r>
        <w:r>
          <w:fldChar w:fldCharType="end"/>
        </w:r>
      </w:p>
    </w:sdtContent>
  </w:sdt>
  <w:p w:rsidR="00185865" w:rsidRDefault="0018586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2E22" w:rsidRDefault="005C2E22" w:rsidP="00185865">
      <w:pPr>
        <w:spacing w:after="0" w:line="240" w:lineRule="auto"/>
      </w:pPr>
      <w:r>
        <w:separator/>
      </w:r>
    </w:p>
  </w:footnote>
  <w:footnote w:type="continuationSeparator" w:id="0">
    <w:p w:rsidR="005C2E22" w:rsidRDefault="005C2E22" w:rsidP="001858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9D450F"/>
    <w:multiLevelType w:val="multilevel"/>
    <w:tmpl w:val="EC5C09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FCB1709"/>
    <w:multiLevelType w:val="multilevel"/>
    <w:tmpl w:val="BD667DE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151248"/>
    <w:multiLevelType w:val="multilevel"/>
    <w:tmpl w:val="0004F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C1C20C3"/>
    <w:multiLevelType w:val="multilevel"/>
    <w:tmpl w:val="1E0E53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DaxsDQ1NbUwsDBU0lEKTi0uzszPAykwrAUAoGnc/SwAAAA="/>
  </w:docVars>
  <w:rsids>
    <w:rsidRoot w:val="006514F4"/>
    <w:rsid w:val="00000719"/>
    <w:rsid w:val="0001126E"/>
    <w:rsid w:val="000179A3"/>
    <w:rsid w:val="00023E82"/>
    <w:rsid w:val="00026DC7"/>
    <w:rsid w:val="0005242B"/>
    <w:rsid w:val="000622B9"/>
    <w:rsid w:val="00071BCD"/>
    <w:rsid w:val="00077FB7"/>
    <w:rsid w:val="000949DF"/>
    <w:rsid w:val="000A213E"/>
    <w:rsid w:val="000A490C"/>
    <w:rsid w:val="000B49B7"/>
    <w:rsid w:val="000C733E"/>
    <w:rsid w:val="000F1414"/>
    <w:rsid w:val="000F215A"/>
    <w:rsid w:val="00114472"/>
    <w:rsid w:val="00124F6D"/>
    <w:rsid w:val="001471E6"/>
    <w:rsid w:val="00153704"/>
    <w:rsid w:val="00156323"/>
    <w:rsid w:val="00166F85"/>
    <w:rsid w:val="00176AC0"/>
    <w:rsid w:val="001828C1"/>
    <w:rsid w:val="00185865"/>
    <w:rsid w:val="0019324B"/>
    <w:rsid w:val="00194DEF"/>
    <w:rsid w:val="001A238B"/>
    <w:rsid w:val="001B1070"/>
    <w:rsid w:val="001B63E4"/>
    <w:rsid w:val="001C552D"/>
    <w:rsid w:val="001E23BF"/>
    <w:rsid w:val="001F4852"/>
    <w:rsid w:val="0021255B"/>
    <w:rsid w:val="002213C9"/>
    <w:rsid w:val="0022418B"/>
    <w:rsid w:val="00234853"/>
    <w:rsid w:val="0024160A"/>
    <w:rsid w:val="00244C0E"/>
    <w:rsid w:val="002505A3"/>
    <w:rsid w:val="0026068F"/>
    <w:rsid w:val="002705AA"/>
    <w:rsid w:val="002730F6"/>
    <w:rsid w:val="00274865"/>
    <w:rsid w:val="002951E2"/>
    <w:rsid w:val="002A1513"/>
    <w:rsid w:val="002C78AE"/>
    <w:rsid w:val="002C797A"/>
    <w:rsid w:val="002D3B78"/>
    <w:rsid w:val="002D49CE"/>
    <w:rsid w:val="002D6435"/>
    <w:rsid w:val="002F358F"/>
    <w:rsid w:val="002F72E9"/>
    <w:rsid w:val="003003DD"/>
    <w:rsid w:val="003107B3"/>
    <w:rsid w:val="00321A43"/>
    <w:rsid w:val="00337564"/>
    <w:rsid w:val="00344548"/>
    <w:rsid w:val="0034456B"/>
    <w:rsid w:val="00354E5C"/>
    <w:rsid w:val="00355EE7"/>
    <w:rsid w:val="003727B9"/>
    <w:rsid w:val="00390BCE"/>
    <w:rsid w:val="00391E42"/>
    <w:rsid w:val="0039356C"/>
    <w:rsid w:val="003B15D1"/>
    <w:rsid w:val="003C1F46"/>
    <w:rsid w:val="003D7FF9"/>
    <w:rsid w:val="003E6B76"/>
    <w:rsid w:val="003F51FB"/>
    <w:rsid w:val="00414B79"/>
    <w:rsid w:val="00416BE1"/>
    <w:rsid w:val="00417A2C"/>
    <w:rsid w:val="00425CB1"/>
    <w:rsid w:val="00430B1C"/>
    <w:rsid w:val="00445C9D"/>
    <w:rsid w:val="00457E2F"/>
    <w:rsid w:val="0047162A"/>
    <w:rsid w:val="004767AB"/>
    <w:rsid w:val="004770E6"/>
    <w:rsid w:val="004877C9"/>
    <w:rsid w:val="00490EEA"/>
    <w:rsid w:val="00491984"/>
    <w:rsid w:val="004A36D1"/>
    <w:rsid w:val="004B5A31"/>
    <w:rsid w:val="004D0DC7"/>
    <w:rsid w:val="004D726A"/>
    <w:rsid w:val="004F540A"/>
    <w:rsid w:val="00511680"/>
    <w:rsid w:val="00522DC0"/>
    <w:rsid w:val="00530BFF"/>
    <w:rsid w:val="00542109"/>
    <w:rsid w:val="00552310"/>
    <w:rsid w:val="005545D2"/>
    <w:rsid w:val="00571799"/>
    <w:rsid w:val="005A057F"/>
    <w:rsid w:val="005A07F5"/>
    <w:rsid w:val="005A0AA0"/>
    <w:rsid w:val="005A33A2"/>
    <w:rsid w:val="005B1CB1"/>
    <w:rsid w:val="005C2E22"/>
    <w:rsid w:val="005D197F"/>
    <w:rsid w:val="005D70AD"/>
    <w:rsid w:val="005F0DE7"/>
    <w:rsid w:val="005F24A0"/>
    <w:rsid w:val="0060495C"/>
    <w:rsid w:val="0060573A"/>
    <w:rsid w:val="00635F5A"/>
    <w:rsid w:val="00637E77"/>
    <w:rsid w:val="00643F71"/>
    <w:rsid w:val="006514F4"/>
    <w:rsid w:val="00653AD1"/>
    <w:rsid w:val="006606ED"/>
    <w:rsid w:val="006A016B"/>
    <w:rsid w:val="006E7DC3"/>
    <w:rsid w:val="006F2CC7"/>
    <w:rsid w:val="007142BA"/>
    <w:rsid w:val="00716730"/>
    <w:rsid w:val="007654FD"/>
    <w:rsid w:val="007935A5"/>
    <w:rsid w:val="007A76DC"/>
    <w:rsid w:val="007C0D85"/>
    <w:rsid w:val="007D00BC"/>
    <w:rsid w:val="007F66B3"/>
    <w:rsid w:val="00802223"/>
    <w:rsid w:val="00807F63"/>
    <w:rsid w:val="00817984"/>
    <w:rsid w:val="0083557C"/>
    <w:rsid w:val="00840902"/>
    <w:rsid w:val="00856AAD"/>
    <w:rsid w:val="0086616D"/>
    <w:rsid w:val="00870B58"/>
    <w:rsid w:val="00871B64"/>
    <w:rsid w:val="00877DB5"/>
    <w:rsid w:val="00883588"/>
    <w:rsid w:val="00886F38"/>
    <w:rsid w:val="00891946"/>
    <w:rsid w:val="00897C22"/>
    <w:rsid w:val="008A637A"/>
    <w:rsid w:val="008B4972"/>
    <w:rsid w:val="008D3978"/>
    <w:rsid w:val="009076D9"/>
    <w:rsid w:val="0091101E"/>
    <w:rsid w:val="009117A6"/>
    <w:rsid w:val="00914E2D"/>
    <w:rsid w:val="00921391"/>
    <w:rsid w:val="00933039"/>
    <w:rsid w:val="009568AA"/>
    <w:rsid w:val="00957F12"/>
    <w:rsid w:val="00981F96"/>
    <w:rsid w:val="009918DA"/>
    <w:rsid w:val="009C2A42"/>
    <w:rsid w:val="009E2537"/>
    <w:rsid w:val="009E26FD"/>
    <w:rsid w:val="009E44D1"/>
    <w:rsid w:val="009E638E"/>
    <w:rsid w:val="009E7A5E"/>
    <w:rsid w:val="009F6F82"/>
    <w:rsid w:val="00A10E9A"/>
    <w:rsid w:val="00A147B3"/>
    <w:rsid w:val="00A27EFB"/>
    <w:rsid w:val="00A56477"/>
    <w:rsid w:val="00A65781"/>
    <w:rsid w:val="00A75242"/>
    <w:rsid w:val="00A771A7"/>
    <w:rsid w:val="00A927BF"/>
    <w:rsid w:val="00A94EF7"/>
    <w:rsid w:val="00A97A39"/>
    <w:rsid w:val="00AC35B5"/>
    <w:rsid w:val="00AD0F07"/>
    <w:rsid w:val="00AE674F"/>
    <w:rsid w:val="00B11FC9"/>
    <w:rsid w:val="00B14B6E"/>
    <w:rsid w:val="00B25E7E"/>
    <w:rsid w:val="00B60A90"/>
    <w:rsid w:val="00B62A06"/>
    <w:rsid w:val="00B730E6"/>
    <w:rsid w:val="00B757ED"/>
    <w:rsid w:val="00B765A6"/>
    <w:rsid w:val="00B825D1"/>
    <w:rsid w:val="00B96D7D"/>
    <w:rsid w:val="00BA5542"/>
    <w:rsid w:val="00BB04DF"/>
    <w:rsid w:val="00BC128D"/>
    <w:rsid w:val="00C2533A"/>
    <w:rsid w:val="00C35FC9"/>
    <w:rsid w:val="00C45DE1"/>
    <w:rsid w:val="00C53BCD"/>
    <w:rsid w:val="00C622A0"/>
    <w:rsid w:val="00C92701"/>
    <w:rsid w:val="00CA2523"/>
    <w:rsid w:val="00CC2B77"/>
    <w:rsid w:val="00CD2E47"/>
    <w:rsid w:val="00CD73BB"/>
    <w:rsid w:val="00CE7C28"/>
    <w:rsid w:val="00CF063C"/>
    <w:rsid w:val="00CF0E08"/>
    <w:rsid w:val="00CF52E0"/>
    <w:rsid w:val="00CF59D1"/>
    <w:rsid w:val="00D173CF"/>
    <w:rsid w:val="00D20F14"/>
    <w:rsid w:val="00D22EC2"/>
    <w:rsid w:val="00D23FD1"/>
    <w:rsid w:val="00D252A3"/>
    <w:rsid w:val="00D2775D"/>
    <w:rsid w:val="00D31CDF"/>
    <w:rsid w:val="00D36FAB"/>
    <w:rsid w:val="00D628EE"/>
    <w:rsid w:val="00D65D05"/>
    <w:rsid w:val="00D720B0"/>
    <w:rsid w:val="00D74C20"/>
    <w:rsid w:val="00D75669"/>
    <w:rsid w:val="00D854AC"/>
    <w:rsid w:val="00DA17AE"/>
    <w:rsid w:val="00DB3C82"/>
    <w:rsid w:val="00DB5775"/>
    <w:rsid w:val="00DB5B7D"/>
    <w:rsid w:val="00DC0FBE"/>
    <w:rsid w:val="00DE1C61"/>
    <w:rsid w:val="00DE1C97"/>
    <w:rsid w:val="00DE3227"/>
    <w:rsid w:val="00DE3559"/>
    <w:rsid w:val="00DF269D"/>
    <w:rsid w:val="00DF56F0"/>
    <w:rsid w:val="00E20810"/>
    <w:rsid w:val="00E72589"/>
    <w:rsid w:val="00E87158"/>
    <w:rsid w:val="00E87C07"/>
    <w:rsid w:val="00E96554"/>
    <w:rsid w:val="00EA42AE"/>
    <w:rsid w:val="00EA42D2"/>
    <w:rsid w:val="00EA5330"/>
    <w:rsid w:val="00EA65B6"/>
    <w:rsid w:val="00EB3D3B"/>
    <w:rsid w:val="00EC1645"/>
    <w:rsid w:val="00EC497E"/>
    <w:rsid w:val="00ED3674"/>
    <w:rsid w:val="00EE0F42"/>
    <w:rsid w:val="00EE17BF"/>
    <w:rsid w:val="00EF117A"/>
    <w:rsid w:val="00F16A17"/>
    <w:rsid w:val="00F21BE1"/>
    <w:rsid w:val="00F2435E"/>
    <w:rsid w:val="00F24704"/>
    <w:rsid w:val="00F3636C"/>
    <w:rsid w:val="00F3773A"/>
    <w:rsid w:val="00F62ACE"/>
    <w:rsid w:val="00F7487F"/>
    <w:rsid w:val="00F76E49"/>
    <w:rsid w:val="00FB1592"/>
    <w:rsid w:val="00FC296A"/>
    <w:rsid w:val="00FD24C8"/>
    <w:rsid w:val="00FD4768"/>
    <w:rsid w:val="00FE68A8"/>
    <w:rsid w:val="00FF292D"/>
    <w:rsid w:val="00FF3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536FA3"/>
  <w15:docId w15:val="{0DD984AF-7B83-429A-AB2B-BF329AF00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3D7FF9"/>
  </w:style>
  <w:style w:type="paragraph" w:styleId="Nadpis1">
    <w:name w:val="heading 1"/>
    <w:basedOn w:val="Normlny"/>
    <w:next w:val="Normlny"/>
    <w:link w:val="Nadpis1Char"/>
    <w:uiPriority w:val="9"/>
    <w:qFormat/>
    <w:rsid w:val="00CF0E0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124F6D"/>
    <w:pPr>
      <w:keepNext/>
      <w:keepLines/>
      <w:spacing w:before="200" w:after="0"/>
      <w:outlineLvl w:val="1"/>
    </w:pPr>
    <w:rPr>
      <w:rFonts w:asciiTheme="majorHAnsi" w:eastAsia="Times New Roman" w:hAnsiTheme="majorHAnsi" w:cstheme="majorBidi"/>
      <w:b/>
      <w:bCs/>
      <w:sz w:val="28"/>
      <w:szCs w:val="28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Bezriadkovania">
    <w:name w:val="No Spacing"/>
    <w:uiPriority w:val="1"/>
    <w:qFormat/>
    <w:rsid w:val="006514F4"/>
    <w:pPr>
      <w:spacing w:after="0" w:line="240" w:lineRule="auto"/>
    </w:pPr>
  </w:style>
  <w:style w:type="character" w:styleId="Hypertextovprepojenie">
    <w:name w:val="Hyperlink"/>
    <w:basedOn w:val="Predvolenpsmoodseku"/>
    <w:uiPriority w:val="99"/>
    <w:semiHidden/>
    <w:unhideWhenUsed/>
    <w:rsid w:val="006514F4"/>
    <w:rPr>
      <w:color w:val="0000FF"/>
      <w:u w:val="single"/>
    </w:rPr>
  </w:style>
  <w:style w:type="paragraph" w:styleId="Odsekzoznamu">
    <w:name w:val="List Paragraph"/>
    <w:basedOn w:val="Normlny"/>
    <w:uiPriority w:val="34"/>
    <w:qFormat/>
    <w:rsid w:val="009076D9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F247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24704"/>
    <w:rPr>
      <w:rFonts w:ascii="Tahoma" w:hAnsi="Tahoma" w:cs="Tahoma"/>
      <w:sz w:val="16"/>
      <w:szCs w:val="16"/>
    </w:rPr>
  </w:style>
  <w:style w:type="character" w:customStyle="1" w:styleId="Nadpis1Char">
    <w:name w:val="Nadpis 1 Char"/>
    <w:basedOn w:val="Predvolenpsmoodseku"/>
    <w:link w:val="Nadpis1"/>
    <w:uiPriority w:val="9"/>
    <w:rsid w:val="00CF0E0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dpis2Char">
    <w:name w:val="Nadpis 2 Char"/>
    <w:basedOn w:val="Predvolenpsmoodseku"/>
    <w:link w:val="Nadpis2"/>
    <w:uiPriority w:val="9"/>
    <w:rsid w:val="00124F6D"/>
    <w:rPr>
      <w:rFonts w:asciiTheme="majorHAnsi" w:eastAsia="Times New Roman" w:hAnsiTheme="majorHAnsi" w:cstheme="majorBidi"/>
      <w:b/>
      <w:bCs/>
      <w:sz w:val="28"/>
      <w:szCs w:val="28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1858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185865"/>
  </w:style>
  <w:style w:type="paragraph" w:styleId="Pta">
    <w:name w:val="footer"/>
    <w:basedOn w:val="Normlny"/>
    <w:link w:val="PtaChar"/>
    <w:uiPriority w:val="99"/>
    <w:unhideWhenUsed/>
    <w:rsid w:val="001858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1858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83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20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1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6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6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43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30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07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5373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351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5632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459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293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968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45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362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787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809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5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376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27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85E69B8-BEC7-4552-B451-737F93FD3D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4</Pages>
  <Words>2148</Words>
  <Characters>12248</Characters>
  <Application>Microsoft Office Word</Application>
  <DocSecurity>0</DocSecurity>
  <Lines>102</Lines>
  <Paragraphs>2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ka</dc:creator>
  <cp:lastModifiedBy>daniela vesela</cp:lastModifiedBy>
  <cp:revision>3</cp:revision>
  <cp:lastPrinted>2021-10-22T08:35:00Z</cp:lastPrinted>
  <dcterms:created xsi:type="dcterms:W3CDTF">2021-10-22T07:32:00Z</dcterms:created>
  <dcterms:modified xsi:type="dcterms:W3CDTF">2021-10-22T11:53:00Z</dcterms:modified>
</cp:coreProperties>
</file>